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0234" w:rsidRDefault="001D5D1D" w:rsidP="00AE2A6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19 aprašo</w:t>
      </w:r>
      <w:r w:rsidR="00EC04AC">
        <w:rPr>
          <w:rFonts w:ascii="Times New Roman" w:hAnsi="Times New Roman" w:cs="Times New Roman"/>
          <w:sz w:val="24"/>
          <w:szCs w:val="24"/>
        </w:rPr>
        <w:t xml:space="preserve"> </w:t>
      </w:r>
      <w:r w:rsidR="00100234">
        <w:rPr>
          <w:rFonts w:ascii="Times New Roman" w:hAnsi="Times New Roman" w:cs="Times New Roman"/>
          <w:sz w:val="24"/>
          <w:szCs w:val="24"/>
        </w:rPr>
        <w:t>PRIEDAS</w:t>
      </w:r>
    </w:p>
    <w:p w:rsidR="00100234" w:rsidRPr="00793F31" w:rsidRDefault="00100234" w:rsidP="00100234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57863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793F31">
        <w:rPr>
          <w:rFonts w:ascii="Times New Roman" w:eastAsia="Times New Roman" w:hAnsi="Times New Roman" w:cs="Times New Roman"/>
          <w:b/>
          <w:sz w:val="24"/>
          <w:szCs w:val="24"/>
        </w:rPr>
        <w:t>Augalų plaukelių pavyzdžiai</w:t>
      </w:r>
    </w:p>
    <w:p w:rsidR="00100234" w:rsidRDefault="00100234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42A8A" w:rsidRDefault="00F42A8A" w:rsidP="003D169E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lt-LT"/>
        </w:rPr>
        <w:drawing>
          <wp:inline distT="0" distB="0" distL="0" distR="0">
            <wp:extent cx="4736461" cy="4992476"/>
            <wp:effectExtent l="0" t="0" r="7620" b="0"/>
            <wp:docPr id="17" name="Paveikslėlis 17" descr="F:\SAC MET\2018\05x20\plau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SAC MET\2018\05x20\plauk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165" cy="4994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8DB" w:rsidRDefault="007B58DB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lt-LT"/>
        </w:rPr>
        <w:drawing>
          <wp:inline distT="0" distB="0" distL="0" distR="0">
            <wp:extent cx="1506458" cy="1578909"/>
            <wp:effectExtent l="0" t="0" r="0" b="2540"/>
            <wp:docPr id="21" name="Paveikslėlis 21" descr="F:\SAC MET\2018\05x20\plauk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SAC MET\2018\05x20\plauk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173" cy="1579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169E">
        <w:rPr>
          <w:noProof/>
          <w:lang w:eastAsia="lt-LT"/>
        </w:rPr>
        <w:drawing>
          <wp:inline distT="0" distB="0" distL="0" distR="0">
            <wp:extent cx="857250" cy="1343025"/>
            <wp:effectExtent l="0" t="0" r="0" b="9525"/>
            <wp:docPr id="23" name="Paveikslėlis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r="47675" b="31073"/>
                    <a:stretch/>
                  </pic:blipFill>
                  <pic:spPr bwMode="auto">
                    <a:xfrm>
                      <a:off x="0" y="0"/>
                      <a:ext cx="858247" cy="1344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169E">
        <w:rPr>
          <w:rFonts w:ascii="Times New Roman" w:hAnsi="Times New Roman" w:cs="Times New Roman"/>
          <w:sz w:val="24"/>
          <w:szCs w:val="24"/>
        </w:rPr>
        <w:t xml:space="preserve">    </w:t>
      </w:r>
      <w:r w:rsidR="003D169E">
        <w:rPr>
          <w:noProof/>
          <w:lang w:eastAsia="lt-LT"/>
        </w:rPr>
        <w:drawing>
          <wp:inline distT="0" distB="0" distL="0" distR="0">
            <wp:extent cx="2453750" cy="1500562"/>
            <wp:effectExtent l="0" t="0" r="3810" b="4445"/>
            <wp:docPr id="24" name="Picture 13" descr="Bildergebnis fÃ¼r urtica LEAF TRICHO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Bildergebnis fÃ¼r urtica LEAF TRICHOMES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BEBA8EAE-BF5A-486C-A8C5-ECC9F3942E4B}">
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1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11992"/>
                    <a:stretch/>
                  </pic:blipFill>
                  <pic:spPr bwMode="auto">
                    <a:xfrm>
                      <a:off x="0" y="0"/>
                      <a:ext cx="2457697" cy="1502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B58DB" w:rsidRDefault="007B58DB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G</w:t>
      </w:r>
      <w:r w:rsidR="003D169E">
        <w:rPr>
          <w:rFonts w:ascii="Times New Roman" w:hAnsi="Times New Roman" w:cs="Times New Roman"/>
          <w:sz w:val="24"/>
          <w:szCs w:val="24"/>
        </w:rPr>
        <w:t xml:space="preserve">                             H                                             I</w:t>
      </w:r>
    </w:p>
    <w:p w:rsidR="007B58DB" w:rsidRPr="001E4E67" w:rsidRDefault="0098172A" w:rsidP="003D169E">
      <w:pPr>
        <w:pStyle w:val="prastasis1"/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7B58DB">
        <w:rPr>
          <w:rFonts w:ascii="Times New Roman" w:hAnsi="Times New Roman" w:cs="Times New Roman"/>
        </w:rPr>
        <w:t xml:space="preserve">1 </w:t>
      </w:r>
      <w:r w:rsidR="00F42A8A" w:rsidRPr="007B58DB">
        <w:rPr>
          <w:rFonts w:ascii="Times New Roman" w:hAnsi="Times New Roman" w:cs="Times New Roman"/>
        </w:rPr>
        <w:t xml:space="preserve">pav. </w:t>
      </w:r>
      <w:r w:rsidR="001E4E67" w:rsidRPr="001E4E67">
        <w:rPr>
          <w:rFonts w:ascii="Times New Roman" w:hAnsi="Times New Roman" w:cs="Times New Roman"/>
          <w:b/>
        </w:rPr>
        <w:t>Dengiamojo audinio (e</w:t>
      </w:r>
      <w:r w:rsidR="00F42A8A" w:rsidRPr="001E4E67">
        <w:rPr>
          <w:rFonts w:ascii="Times New Roman" w:hAnsi="Times New Roman" w:cs="Times New Roman"/>
          <w:b/>
        </w:rPr>
        <w:t>pidermio</w:t>
      </w:r>
      <w:r w:rsidR="001E4E67">
        <w:rPr>
          <w:rFonts w:ascii="Times New Roman" w:hAnsi="Times New Roman" w:cs="Times New Roman"/>
          <w:b/>
        </w:rPr>
        <w:t>)</w:t>
      </w:r>
      <w:r w:rsidR="00F42A8A" w:rsidRPr="007B58DB">
        <w:rPr>
          <w:rFonts w:ascii="Times New Roman" w:hAnsi="Times New Roman" w:cs="Times New Roman"/>
          <w:b/>
        </w:rPr>
        <w:t xml:space="preserve"> plaukeliai: A – valgomosios bulvės (</w:t>
      </w:r>
      <w:proofErr w:type="spellStart"/>
      <w:r w:rsidR="00F42A8A" w:rsidRPr="007B58DB">
        <w:rPr>
          <w:rFonts w:ascii="Times New Roman" w:hAnsi="Times New Roman" w:cs="Times New Roman"/>
          <w:b/>
          <w:i/>
        </w:rPr>
        <w:t>Solanum</w:t>
      </w:r>
      <w:proofErr w:type="spellEnd"/>
      <w:r w:rsidR="00F42A8A" w:rsidRPr="007B58DB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F42A8A" w:rsidRPr="007B58DB">
        <w:rPr>
          <w:rFonts w:ascii="Times New Roman" w:hAnsi="Times New Roman" w:cs="Times New Roman"/>
          <w:b/>
          <w:i/>
        </w:rPr>
        <w:t>tuberosum</w:t>
      </w:r>
      <w:proofErr w:type="spellEnd"/>
      <w:r w:rsidR="00F42A8A" w:rsidRPr="007B58DB">
        <w:rPr>
          <w:rFonts w:ascii="Times New Roman" w:hAnsi="Times New Roman" w:cs="Times New Roman"/>
          <w:b/>
        </w:rPr>
        <w:t>) –</w:t>
      </w:r>
      <w:r w:rsidR="007B58DB">
        <w:rPr>
          <w:rFonts w:ascii="Times New Roman" w:hAnsi="Times New Roman" w:cs="Times New Roman"/>
          <w:b/>
        </w:rPr>
        <w:t xml:space="preserve"> </w:t>
      </w:r>
      <w:r w:rsidR="00F42A8A" w:rsidRPr="007B58DB">
        <w:rPr>
          <w:rFonts w:ascii="Times New Roman" w:hAnsi="Times New Roman" w:cs="Times New Roman"/>
          <w:b/>
        </w:rPr>
        <w:t>paprasti daugialąsčiai; B – obels (</w:t>
      </w:r>
      <w:r w:rsidR="00F42A8A" w:rsidRPr="007B58DB">
        <w:rPr>
          <w:rFonts w:ascii="Times New Roman" w:hAnsi="Times New Roman" w:cs="Times New Roman"/>
          <w:b/>
          <w:i/>
        </w:rPr>
        <w:t>Malus</w:t>
      </w:r>
      <w:r w:rsidR="00F42A8A" w:rsidRPr="007B58DB">
        <w:rPr>
          <w:rFonts w:ascii="Times New Roman" w:hAnsi="Times New Roman" w:cs="Times New Roman"/>
          <w:b/>
        </w:rPr>
        <w:t xml:space="preserve">) – paprasti vienaląsčiai; C – </w:t>
      </w:r>
      <w:proofErr w:type="spellStart"/>
      <w:r w:rsidR="00F42A8A" w:rsidRPr="007B58DB">
        <w:rPr>
          <w:rFonts w:ascii="Times New Roman" w:hAnsi="Times New Roman" w:cs="Times New Roman"/>
          <w:b/>
        </w:rPr>
        <w:t>tūbės</w:t>
      </w:r>
      <w:proofErr w:type="spellEnd"/>
      <w:r w:rsidR="00F42A8A" w:rsidRPr="007B58DB">
        <w:rPr>
          <w:rFonts w:ascii="Times New Roman" w:hAnsi="Times New Roman" w:cs="Times New Roman"/>
          <w:b/>
        </w:rPr>
        <w:t xml:space="preserve"> (</w:t>
      </w:r>
      <w:proofErr w:type="spellStart"/>
      <w:r w:rsidR="00F42A8A" w:rsidRPr="007B58DB">
        <w:rPr>
          <w:rFonts w:ascii="Times New Roman" w:hAnsi="Times New Roman" w:cs="Times New Roman"/>
          <w:b/>
          <w:i/>
        </w:rPr>
        <w:t>Verbascum</w:t>
      </w:r>
      <w:proofErr w:type="spellEnd"/>
      <w:r w:rsidR="00F42A8A" w:rsidRPr="007B58DB">
        <w:rPr>
          <w:rFonts w:ascii="Times New Roman" w:hAnsi="Times New Roman" w:cs="Times New Roman"/>
          <w:b/>
        </w:rPr>
        <w:t xml:space="preserve">) – šakoti; D – </w:t>
      </w:r>
      <w:proofErr w:type="spellStart"/>
      <w:r w:rsidR="00F42A8A" w:rsidRPr="007B58DB">
        <w:rPr>
          <w:rFonts w:ascii="Times New Roman" w:hAnsi="Times New Roman" w:cs="Times New Roman"/>
          <w:b/>
        </w:rPr>
        <w:t>žilakrūmio</w:t>
      </w:r>
      <w:proofErr w:type="spellEnd"/>
      <w:r w:rsidR="00F42A8A" w:rsidRPr="007B58DB">
        <w:rPr>
          <w:rFonts w:ascii="Times New Roman" w:hAnsi="Times New Roman" w:cs="Times New Roman"/>
          <w:b/>
        </w:rPr>
        <w:t xml:space="preserve"> (</w:t>
      </w:r>
      <w:proofErr w:type="spellStart"/>
      <w:r w:rsidR="00F42A8A" w:rsidRPr="007B58DB">
        <w:rPr>
          <w:rFonts w:ascii="Times New Roman" w:hAnsi="Times New Roman" w:cs="Times New Roman"/>
          <w:b/>
          <w:i/>
        </w:rPr>
        <w:t>El</w:t>
      </w:r>
      <w:r w:rsidR="006A29F1">
        <w:rPr>
          <w:rFonts w:ascii="Times New Roman" w:hAnsi="Times New Roman" w:cs="Times New Roman"/>
          <w:b/>
          <w:i/>
        </w:rPr>
        <w:t>a</w:t>
      </w:r>
      <w:r w:rsidR="00F42A8A" w:rsidRPr="007B58DB">
        <w:rPr>
          <w:rFonts w:ascii="Times New Roman" w:hAnsi="Times New Roman" w:cs="Times New Roman"/>
          <w:b/>
          <w:i/>
        </w:rPr>
        <w:t>eagnus</w:t>
      </w:r>
      <w:proofErr w:type="spellEnd"/>
      <w:r w:rsidR="00F42A8A" w:rsidRPr="007B58DB">
        <w:rPr>
          <w:rFonts w:ascii="Times New Roman" w:hAnsi="Times New Roman" w:cs="Times New Roman"/>
          <w:b/>
        </w:rPr>
        <w:t xml:space="preserve">) – </w:t>
      </w:r>
      <w:proofErr w:type="spellStart"/>
      <w:r w:rsidR="00F42A8A" w:rsidRPr="007B58DB">
        <w:rPr>
          <w:rFonts w:ascii="Times New Roman" w:hAnsi="Times New Roman" w:cs="Times New Roman"/>
          <w:b/>
        </w:rPr>
        <w:t>žvaigždiški</w:t>
      </w:r>
      <w:proofErr w:type="spellEnd"/>
      <w:r w:rsidR="00F42A8A" w:rsidRPr="007B58DB">
        <w:rPr>
          <w:rFonts w:ascii="Times New Roman" w:hAnsi="Times New Roman" w:cs="Times New Roman"/>
          <w:b/>
        </w:rPr>
        <w:t>; E – tabako (</w:t>
      </w:r>
      <w:proofErr w:type="spellStart"/>
      <w:r w:rsidR="00F42A8A" w:rsidRPr="007B58DB">
        <w:rPr>
          <w:rFonts w:ascii="Times New Roman" w:hAnsi="Times New Roman" w:cs="Times New Roman"/>
          <w:b/>
          <w:i/>
        </w:rPr>
        <w:t>Nicotiana</w:t>
      </w:r>
      <w:proofErr w:type="spellEnd"/>
      <w:r w:rsidR="00F42A8A" w:rsidRPr="007B58DB">
        <w:rPr>
          <w:rFonts w:ascii="Times New Roman" w:hAnsi="Times New Roman" w:cs="Times New Roman"/>
          <w:b/>
        </w:rPr>
        <w:t>) – su daugialąste liaukine galvute ir kojele; F</w:t>
      </w:r>
      <w:r w:rsidR="00D430E2">
        <w:rPr>
          <w:rFonts w:ascii="Times New Roman" w:hAnsi="Times New Roman" w:cs="Times New Roman"/>
          <w:b/>
        </w:rPr>
        <w:t> </w:t>
      </w:r>
      <w:r w:rsidR="00F42A8A" w:rsidRPr="007B58DB">
        <w:rPr>
          <w:rFonts w:ascii="Times New Roman" w:hAnsi="Times New Roman" w:cs="Times New Roman"/>
          <w:b/>
        </w:rPr>
        <w:t>– dilgėlės (</w:t>
      </w:r>
      <w:proofErr w:type="spellStart"/>
      <w:r w:rsidR="00F42A8A" w:rsidRPr="007B58DB">
        <w:rPr>
          <w:rFonts w:ascii="Times New Roman" w:hAnsi="Times New Roman" w:cs="Times New Roman"/>
          <w:b/>
          <w:i/>
        </w:rPr>
        <w:t>Urtica</w:t>
      </w:r>
      <w:proofErr w:type="spellEnd"/>
      <w:r w:rsidR="00F42A8A" w:rsidRPr="007B58DB">
        <w:rPr>
          <w:rFonts w:ascii="Times New Roman" w:hAnsi="Times New Roman" w:cs="Times New Roman"/>
          <w:b/>
        </w:rPr>
        <w:t>) – dilginamųjų plaukelių</w:t>
      </w:r>
      <w:r w:rsidR="007B58DB">
        <w:rPr>
          <w:rFonts w:ascii="Times New Roman" w:hAnsi="Times New Roman" w:cs="Times New Roman"/>
          <w:b/>
        </w:rPr>
        <w:t xml:space="preserve"> </w:t>
      </w:r>
      <w:r w:rsidR="007B58DB" w:rsidRPr="007B58DB">
        <w:rPr>
          <w:rFonts w:ascii="Times New Roman" w:hAnsi="Times New Roman" w:cs="Times New Roman"/>
          <w:b/>
        </w:rPr>
        <w:t xml:space="preserve">vystymosi stadijos (1–3); G – </w:t>
      </w:r>
      <w:proofErr w:type="spellStart"/>
      <w:r w:rsidR="001E4E67">
        <w:rPr>
          <w:rFonts w:ascii="Times New Roman" w:hAnsi="Times New Roman" w:cs="Times New Roman"/>
          <w:b/>
        </w:rPr>
        <w:t>s</w:t>
      </w:r>
      <w:r w:rsidR="007B58DB" w:rsidRPr="007B58DB">
        <w:rPr>
          <w:rFonts w:ascii="Times New Roman" w:hAnsi="Times New Roman" w:cs="Times New Roman"/>
          <w:b/>
        </w:rPr>
        <w:t>tambiašaknio</w:t>
      </w:r>
      <w:proofErr w:type="spellEnd"/>
      <w:r w:rsidR="007B58DB" w:rsidRPr="007B58DB">
        <w:rPr>
          <w:rFonts w:ascii="Times New Roman" w:hAnsi="Times New Roman" w:cs="Times New Roman"/>
          <w:b/>
        </w:rPr>
        <w:t xml:space="preserve"> snapučio (</w:t>
      </w:r>
      <w:proofErr w:type="spellStart"/>
      <w:r w:rsidR="007B58DB" w:rsidRPr="007B58DB">
        <w:rPr>
          <w:rFonts w:ascii="Times New Roman" w:hAnsi="Times New Roman" w:cs="Times New Roman"/>
          <w:b/>
          <w:i/>
        </w:rPr>
        <w:t>Geranium</w:t>
      </w:r>
      <w:proofErr w:type="spellEnd"/>
      <w:r w:rsidR="007B58DB" w:rsidRPr="007B58DB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7B58DB" w:rsidRPr="007B58DB">
        <w:rPr>
          <w:rFonts w:ascii="Times New Roman" w:hAnsi="Times New Roman" w:cs="Times New Roman"/>
          <w:b/>
          <w:i/>
        </w:rPr>
        <w:t>macrorrhizum</w:t>
      </w:r>
      <w:proofErr w:type="spellEnd"/>
      <w:r w:rsidR="007B58DB" w:rsidRPr="007B58DB">
        <w:rPr>
          <w:rFonts w:ascii="Times New Roman" w:hAnsi="Times New Roman" w:cs="Times New Roman"/>
          <w:b/>
        </w:rPr>
        <w:t>) – 1 – liaukinis plaukelis, 2 – mechaninis plaukelis, 3 – ląstelės</w:t>
      </w:r>
      <w:r w:rsidR="006A29F1">
        <w:rPr>
          <w:rFonts w:ascii="Times New Roman" w:hAnsi="Times New Roman" w:cs="Times New Roman"/>
          <w:b/>
        </w:rPr>
        <w:t>,</w:t>
      </w:r>
      <w:r w:rsidR="007B58DB" w:rsidRPr="007B58DB">
        <w:rPr>
          <w:rFonts w:ascii="Times New Roman" w:hAnsi="Times New Roman" w:cs="Times New Roman"/>
          <w:b/>
        </w:rPr>
        <w:t xml:space="preserve"> supančios liaukinį plaukelį</w:t>
      </w:r>
      <w:r w:rsidR="003D169E">
        <w:rPr>
          <w:rFonts w:ascii="Times New Roman" w:hAnsi="Times New Roman" w:cs="Times New Roman"/>
          <w:b/>
        </w:rPr>
        <w:t xml:space="preserve">; H – citrinmedžio </w:t>
      </w:r>
      <w:r w:rsidR="001E4E67">
        <w:rPr>
          <w:rFonts w:ascii="Times New Roman" w:hAnsi="Times New Roman" w:cs="Times New Roman"/>
          <w:b/>
        </w:rPr>
        <w:t>(</w:t>
      </w:r>
      <w:proofErr w:type="spellStart"/>
      <w:r w:rsidR="001E4E67">
        <w:rPr>
          <w:rFonts w:ascii="Times New Roman" w:hAnsi="Times New Roman" w:cs="Times New Roman"/>
          <w:b/>
          <w:i/>
        </w:rPr>
        <w:t>Citrus</w:t>
      </w:r>
      <w:proofErr w:type="spellEnd"/>
      <w:r w:rsidR="001E4E67">
        <w:rPr>
          <w:rFonts w:ascii="Times New Roman" w:hAnsi="Times New Roman" w:cs="Times New Roman"/>
          <w:b/>
          <w:i/>
        </w:rPr>
        <w:t xml:space="preserve">) </w:t>
      </w:r>
      <w:r w:rsidR="003D169E">
        <w:rPr>
          <w:rFonts w:ascii="Times New Roman" w:hAnsi="Times New Roman" w:cs="Times New Roman"/>
          <w:b/>
        </w:rPr>
        <w:t>liaukinis plaukelis; I – augalų mechaniniai (a,</w:t>
      </w:r>
      <w:r w:rsidR="001E4E67">
        <w:rPr>
          <w:rFonts w:ascii="Times New Roman" w:hAnsi="Times New Roman" w:cs="Times New Roman"/>
          <w:b/>
        </w:rPr>
        <w:t xml:space="preserve"> </w:t>
      </w:r>
      <w:r w:rsidR="003D169E">
        <w:rPr>
          <w:rFonts w:ascii="Times New Roman" w:hAnsi="Times New Roman" w:cs="Times New Roman"/>
          <w:b/>
        </w:rPr>
        <w:t xml:space="preserve">b) ir liaukiniai plaukeliai (c, d, e, f). </w:t>
      </w:r>
      <w:r w:rsidR="003D169E" w:rsidRPr="00112A11">
        <w:rPr>
          <w:rFonts w:ascii="Times New Roman" w:hAnsi="Times New Roman" w:cs="Times New Roman"/>
        </w:rPr>
        <w:t>A</w:t>
      </w:r>
      <w:r w:rsidR="007B58DB" w:rsidRPr="00112A11">
        <w:rPr>
          <w:rFonts w:ascii="Times New Roman" w:hAnsi="Times New Roman" w:cs="Times New Roman"/>
        </w:rPr>
        <w:t>daptuota iš:</w:t>
      </w:r>
      <w:r w:rsidR="007B58DB" w:rsidRPr="001E4E67">
        <w:rPr>
          <w:rFonts w:ascii="Times New Roman" w:hAnsi="Times New Roman" w:cs="Times New Roman"/>
          <w:b/>
        </w:rPr>
        <w:t xml:space="preserve"> </w:t>
      </w:r>
    </w:p>
    <w:p w:rsidR="00F42A8A" w:rsidRPr="007B58DB" w:rsidRDefault="00BF44D4" w:rsidP="00F42A8A">
      <w:pPr>
        <w:pStyle w:val="prastasis1"/>
        <w:spacing w:after="0" w:line="240" w:lineRule="auto"/>
        <w:rPr>
          <w:rFonts w:ascii="Times New Roman" w:hAnsi="Times New Roman" w:cs="Times New Roman"/>
        </w:rPr>
      </w:pPr>
      <w:hyperlink r:id="rId16" w:history="1">
        <w:r w:rsidR="007B58DB" w:rsidRPr="007B58DB">
          <w:rPr>
            <w:rStyle w:val="Hipersaitas"/>
            <w:rFonts w:ascii="Times New Roman" w:hAnsi="Times New Roman" w:cs="Times New Roman"/>
          </w:rPr>
          <w:t>http://asu.lt/wp-content/uploads/2015/02/L_Balezentiene_Magnolijunu_sandara.compressed.pdf</w:t>
        </w:r>
      </w:hyperlink>
      <w:r w:rsidR="00F42A8A" w:rsidRPr="007B58DB">
        <w:rPr>
          <w:rFonts w:ascii="Times New Roman" w:hAnsi="Times New Roman" w:cs="Times New Roman"/>
        </w:rPr>
        <w:t xml:space="preserve"> </w:t>
      </w:r>
      <w:r w:rsidR="007B58DB">
        <w:rPr>
          <w:rFonts w:ascii="Times New Roman" w:hAnsi="Times New Roman" w:cs="Times New Roman"/>
        </w:rPr>
        <w:t>, žiūrėta 2018-05-10</w:t>
      </w:r>
      <w:r w:rsidR="00F42A8A" w:rsidRPr="007B58DB">
        <w:rPr>
          <w:rFonts w:ascii="Times New Roman" w:hAnsi="Times New Roman" w:cs="Times New Roman"/>
        </w:rPr>
        <w:t xml:space="preserve"> </w:t>
      </w:r>
    </w:p>
    <w:p w:rsidR="00F42A8A" w:rsidRPr="007B58DB" w:rsidRDefault="00F42A8A" w:rsidP="00F42A8A">
      <w:pPr>
        <w:pStyle w:val="prastasis1"/>
        <w:spacing w:after="0" w:line="240" w:lineRule="auto"/>
        <w:rPr>
          <w:rFonts w:ascii="Times New Roman" w:hAnsi="Times New Roman" w:cs="Times New Roman"/>
        </w:rPr>
      </w:pPr>
    </w:p>
    <w:p w:rsidR="00F42A8A" w:rsidRPr="007B58DB" w:rsidRDefault="00F42A8A" w:rsidP="00F42A8A">
      <w:pPr>
        <w:pStyle w:val="prastasis1"/>
        <w:spacing w:after="0" w:line="240" w:lineRule="auto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ayout w:type="fixed"/>
        <w:tblLook w:val="04A0"/>
      </w:tblPr>
      <w:tblGrid>
        <w:gridCol w:w="3510"/>
        <w:gridCol w:w="3119"/>
        <w:gridCol w:w="3225"/>
      </w:tblGrid>
      <w:tr w:rsidR="00100234" w:rsidTr="00C9232A">
        <w:tc>
          <w:tcPr>
            <w:tcW w:w="3510" w:type="dxa"/>
          </w:tcPr>
          <w:p w:rsidR="003D169E" w:rsidRDefault="003D169E" w:rsidP="003D169E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lang w:val="en-US"/>
              </w:rPr>
            </w:pPr>
            <w:r>
              <w:rPr>
                <w:noProof/>
                <w:lang w:eastAsia="lt-LT"/>
              </w:rPr>
              <w:lastRenderedPageBreak/>
              <w:drawing>
                <wp:inline distT="0" distB="0" distL="0" distR="0">
                  <wp:extent cx="2107068" cy="1388046"/>
                  <wp:effectExtent l="0" t="0" r="7620" b="3175"/>
                  <wp:docPr id="2" name="Picture 2" descr="http://www.krebsmicro.com/forumpix/3698-3733s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www.krebsmicro.com/forumpix/3698-3733s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8424" cy="1388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noProof/>
                <w:lang w:val="en-US"/>
              </w:rPr>
              <w:t>Didžio</w:t>
            </w:r>
            <w:r w:rsidR="006A29F1">
              <w:rPr>
                <w:rFonts w:ascii="Times New Roman" w:hAnsi="Times New Roman" w:cs="Times New Roman"/>
                <w:noProof/>
                <w:lang w:val="en-US"/>
              </w:rPr>
              <w:t>sios</w:t>
            </w:r>
            <w:r>
              <w:rPr>
                <w:rFonts w:ascii="Times New Roman" w:hAnsi="Times New Roman" w:cs="Times New Roman"/>
                <w:noProof/>
                <w:lang w:val="en-US"/>
              </w:rPr>
              <w:t xml:space="preserve"> dilgėlė</w:t>
            </w:r>
            <w:r w:rsidR="006A29F1">
              <w:rPr>
                <w:rFonts w:ascii="Times New Roman" w:hAnsi="Times New Roman" w:cs="Times New Roman"/>
                <w:noProof/>
                <w:lang w:val="en-US"/>
              </w:rPr>
              <w:t>s</w:t>
            </w:r>
            <w:r>
              <w:rPr>
                <w:rFonts w:ascii="Times New Roman" w:hAnsi="Times New Roman" w:cs="Times New Roman"/>
                <w:noProof/>
                <w:lang w:val="en-US"/>
              </w:rPr>
              <w:t xml:space="preserve"> (</w:t>
            </w:r>
            <w:r w:rsidR="00F03CDE" w:rsidRPr="003D169E">
              <w:rPr>
                <w:rFonts w:ascii="Times New Roman" w:hAnsi="Times New Roman" w:cs="Times New Roman"/>
                <w:i/>
                <w:noProof/>
                <w:lang w:val="en-US"/>
              </w:rPr>
              <w:t>Urtica dioica</w:t>
            </w:r>
            <w:r>
              <w:rPr>
                <w:rFonts w:ascii="Times New Roman" w:hAnsi="Times New Roman" w:cs="Times New Roman"/>
                <w:noProof/>
                <w:lang w:val="en-US"/>
              </w:rPr>
              <w:t>)</w:t>
            </w:r>
          </w:p>
          <w:p w:rsidR="00100234" w:rsidRDefault="003D169E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t>dilginamasis plaukelis</w:t>
            </w:r>
            <w:r>
              <w:rPr>
                <w:rFonts w:ascii="Times New Roman" w:hAnsi="Times New Roman" w:cs="Times New Roman"/>
                <w:i/>
                <w:noProof/>
                <w:lang w:val="en-US"/>
              </w:rPr>
              <w:t xml:space="preserve"> </w:t>
            </w:r>
            <w:hyperlink r:id="rId18" w:history="1">
              <w:r w:rsidRPr="003D169E">
                <w:rPr>
                  <w:rStyle w:val="Hipersaitas"/>
                  <w:rFonts w:ascii="Times New Roman" w:hAnsi="Times New Roman" w:cs="Times New Roman"/>
                </w:rPr>
                <w:t>http://www.photomacrography.net/forum/viewtopic.php?p=92151&amp;sid=dfea4dbb60004dfc2733dd77331ba3df</w:t>
              </w:r>
            </w:hyperlink>
            <w:r w:rsidR="00427C6E">
              <w:rPr>
                <w:rStyle w:val="Hipersaitas"/>
                <w:rFonts w:ascii="Times New Roman" w:hAnsi="Times New Roman" w:cs="Times New Roman"/>
              </w:rPr>
              <w:t xml:space="preserve">, </w:t>
            </w:r>
            <w:r w:rsidR="00427C6E" w:rsidRPr="00081B51">
              <w:rPr>
                <w:rFonts w:ascii="Times New Roman" w:hAnsi="Times New Roman" w:cs="Times New Roman"/>
                <w:color w:val="auto"/>
              </w:rPr>
              <w:t xml:space="preserve">žiūrėta 2018-05-10 </w:t>
            </w:r>
          </w:p>
        </w:tc>
        <w:tc>
          <w:tcPr>
            <w:tcW w:w="3119" w:type="dxa"/>
          </w:tcPr>
          <w:p w:rsidR="00680CF6" w:rsidRDefault="00C9232A" w:rsidP="003D169E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3D169E">
              <w:rPr>
                <w:rFonts w:ascii="Times New Roman" w:hAnsi="Times New Roman" w:cs="Times New Roman"/>
                <w:noProof/>
                <w:color w:val="auto"/>
                <w:lang w:eastAsia="lt-LT"/>
              </w:rPr>
              <w:drawing>
                <wp:inline distT="0" distB="0" distL="0" distR="0">
                  <wp:extent cx="1840782" cy="1566242"/>
                  <wp:effectExtent l="0" t="0" r="7620" b="0"/>
                  <wp:docPr id="26" name="Paveikslėlis 26" descr="F:\SAC MET\2018\05x20\eziuo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F:\SAC MET\2018\05x20\eziuo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2835" cy="15679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9232A" w:rsidRPr="003D169E" w:rsidRDefault="00C9232A" w:rsidP="00C9232A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color w:val="auto"/>
                <w:lang w:eastAsia="lt-LT"/>
              </w:rPr>
            </w:pPr>
            <w:r w:rsidRPr="003D169E">
              <w:rPr>
                <w:rFonts w:ascii="Times New Roman" w:hAnsi="Times New Roman" w:cs="Times New Roman"/>
                <w:noProof/>
                <w:color w:val="auto"/>
                <w:lang w:eastAsia="lt-LT"/>
              </w:rPr>
              <w:t>Blyškiosios ežiuolės (</w:t>
            </w:r>
            <w:r w:rsidRPr="00AE2A6B">
              <w:rPr>
                <w:rFonts w:ascii="Times New Roman" w:hAnsi="Times New Roman" w:cs="Times New Roman"/>
                <w:i/>
                <w:noProof/>
                <w:color w:val="auto"/>
                <w:lang w:eastAsia="lt-LT"/>
              </w:rPr>
              <w:t>Echinacea pallida</w:t>
            </w:r>
            <w:r w:rsidRPr="003D169E">
              <w:rPr>
                <w:rFonts w:ascii="Times New Roman" w:hAnsi="Times New Roman" w:cs="Times New Roman"/>
                <w:noProof/>
                <w:color w:val="auto"/>
                <w:lang w:eastAsia="lt-LT"/>
              </w:rPr>
              <w:t xml:space="preserve">) epidermio mechaninis plaukelis (400x). </w:t>
            </w:r>
          </w:p>
          <w:p w:rsidR="00C9232A" w:rsidRPr="00427C6E" w:rsidRDefault="00C9232A" w:rsidP="00427C6E">
            <w:pPr>
              <w:pStyle w:val="prastasis1"/>
              <w:rPr>
                <w:rFonts w:ascii="Times New Roman" w:hAnsi="Times New Roman" w:cs="Times New Roman"/>
              </w:rPr>
            </w:pPr>
            <w:proofErr w:type="spellStart"/>
            <w:r w:rsidRPr="003D169E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gs.elaba.lt</w:t>
            </w:r>
            <w:proofErr w:type="spellEnd"/>
            <w:r w:rsidRPr="003D169E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/</w:t>
            </w:r>
            <w:proofErr w:type="spellStart"/>
            <w:r w:rsidRPr="003D169E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object</w:t>
            </w:r>
            <w:proofErr w:type="spellEnd"/>
            <w:r w:rsidRPr="003D169E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/elaba:1759544/1759544.pdf</w:t>
            </w:r>
            <w:r w:rsidR="00427C6E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, </w:t>
            </w:r>
            <w:r w:rsidR="00427C6E">
              <w:rPr>
                <w:rFonts w:ascii="Times New Roman" w:hAnsi="Times New Roman" w:cs="Times New Roman"/>
              </w:rPr>
              <w:t>žiūrėta 2018-05-10</w:t>
            </w:r>
            <w:r w:rsidR="00427C6E" w:rsidRPr="007B58DB">
              <w:rPr>
                <w:rFonts w:ascii="Times New Roman" w:hAnsi="Times New Roman" w:cs="Times New Roman"/>
              </w:rPr>
              <w:t xml:space="preserve"> </w:t>
            </w:r>
            <w:r w:rsidRPr="003D169E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 </w:t>
            </w:r>
          </w:p>
        </w:tc>
        <w:tc>
          <w:tcPr>
            <w:tcW w:w="3225" w:type="dxa"/>
          </w:tcPr>
          <w:p w:rsidR="00100234" w:rsidRDefault="00C9232A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3D169E">
              <w:rPr>
                <w:rFonts w:ascii="Times New Roman" w:hAnsi="Times New Roman" w:cs="Times New Roman"/>
                <w:noProof/>
                <w:color w:val="auto"/>
                <w:lang w:eastAsia="lt-LT"/>
              </w:rPr>
              <w:drawing>
                <wp:inline distT="0" distB="0" distL="0" distR="0">
                  <wp:extent cx="1935103" cy="1473565"/>
                  <wp:effectExtent l="0" t="0" r="8255" b="0"/>
                  <wp:docPr id="25" name="Paveikslėlis 25" descr="F:\SAC MET\2018\05x20\plauk eziuoles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F:\SAC MET\2018\05x20\plauk eziuoles1a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b="25763"/>
                          <a:stretch/>
                        </pic:blipFill>
                        <pic:spPr bwMode="auto">
                          <a:xfrm>
                            <a:off x="0" y="0"/>
                            <a:ext cx="1937775" cy="14755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427C6E" w:rsidRPr="007B58DB" w:rsidRDefault="00C9232A" w:rsidP="00427C6E">
            <w:pPr>
              <w:pStyle w:val="prastasis1"/>
              <w:rPr>
                <w:rFonts w:ascii="Times New Roman" w:hAnsi="Times New Roman" w:cs="Times New Roman"/>
              </w:rPr>
            </w:pPr>
            <w:r w:rsidRPr="003D169E">
              <w:rPr>
                <w:rFonts w:ascii="Times New Roman" w:hAnsi="Times New Roman" w:cs="Times New Roman"/>
                <w:noProof/>
                <w:color w:val="auto"/>
                <w:lang w:eastAsia="lt-LT"/>
              </w:rPr>
              <w:t>Blyškiosios ežiuolės (</w:t>
            </w:r>
            <w:r w:rsidRPr="003D169E">
              <w:rPr>
                <w:rFonts w:ascii="Times New Roman" w:hAnsi="Times New Roman" w:cs="Times New Roman"/>
                <w:i/>
                <w:noProof/>
                <w:color w:val="auto"/>
                <w:lang w:eastAsia="lt-LT"/>
              </w:rPr>
              <w:t>Echinacea pallida</w:t>
            </w:r>
            <w:r w:rsidRPr="003D169E">
              <w:rPr>
                <w:rFonts w:ascii="Times New Roman" w:hAnsi="Times New Roman" w:cs="Times New Roman"/>
                <w:noProof/>
                <w:color w:val="auto"/>
                <w:lang w:eastAsia="lt-LT"/>
              </w:rPr>
              <w:t xml:space="preserve">) epidermio liaukinis plaukelis (400x). </w:t>
            </w:r>
            <w:r>
              <w:rPr>
                <w:rFonts w:ascii="Times New Roman" w:hAnsi="Times New Roman" w:cs="Times New Roman"/>
                <w:noProof/>
                <w:color w:val="auto"/>
                <w:lang w:eastAsia="lt-LT"/>
              </w:rPr>
              <w:t xml:space="preserve"> </w:t>
            </w:r>
            <w:proofErr w:type="spellStart"/>
            <w:r w:rsidRPr="003D169E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gs.elaba.lt</w:t>
            </w:r>
            <w:proofErr w:type="spellEnd"/>
            <w:r w:rsidRPr="003D169E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/</w:t>
            </w:r>
            <w:proofErr w:type="spellStart"/>
            <w:r w:rsidRPr="003D169E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object</w:t>
            </w:r>
            <w:proofErr w:type="spellEnd"/>
            <w:r w:rsidRPr="003D169E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/elaba:1759544/1759544.pdf</w:t>
            </w:r>
            <w:r w:rsidR="00427C6E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, </w:t>
            </w:r>
            <w:r w:rsidR="00427C6E">
              <w:rPr>
                <w:rFonts w:ascii="Times New Roman" w:hAnsi="Times New Roman" w:cs="Times New Roman"/>
              </w:rPr>
              <w:t>žiūrėta 2018-05-10</w:t>
            </w:r>
            <w:r w:rsidR="00427C6E" w:rsidRPr="007B58DB">
              <w:rPr>
                <w:rFonts w:ascii="Times New Roman" w:hAnsi="Times New Roman" w:cs="Times New Roman"/>
              </w:rPr>
              <w:t xml:space="preserve"> </w:t>
            </w:r>
          </w:p>
          <w:p w:rsidR="003D169E" w:rsidRPr="00BA5D23" w:rsidRDefault="003D169E" w:rsidP="00C9232A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100234" w:rsidTr="00C9232A">
        <w:tc>
          <w:tcPr>
            <w:tcW w:w="3510" w:type="dxa"/>
          </w:tcPr>
          <w:p w:rsidR="00D87B34" w:rsidRDefault="003D169E" w:rsidP="003D169E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</w:rPr>
            </w:pPr>
            <w:r w:rsidRPr="00D87B34">
              <w:rPr>
                <w:rFonts w:ascii="Times New Roman" w:hAnsi="Times New Roman" w:cs="Times New Roman"/>
                <w:noProof/>
                <w:lang w:eastAsia="lt-LT"/>
              </w:rPr>
              <w:drawing>
                <wp:inline distT="0" distB="0" distL="0" distR="0">
                  <wp:extent cx="1697232" cy="1944685"/>
                  <wp:effectExtent l="0" t="0" r="0" b="0"/>
                  <wp:docPr id="28" name="Paveikslėlis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BEBA8EAE-BF5A-486C-A8C5-ECC9F3942E4B}">
      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      <a14:imgLayer r:embed="rId2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t="21306"/>
                          <a:stretch/>
                        </pic:blipFill>
                        <pic:spPr bwMode="auto">
                          <a:xfrm>
                            <a:off x="0" y="0"/>
                            <a:ext cx="1699288" cy="1947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D87B34">
              <w:rPr>
                <w:rFonts w:ascii="Times New Roman" w:hAnsi="Times New Roman" w:cs="Times New Roman"/>
                <w:i/>
              </w:rPr>
              <w:t xml:space="preserve"> </w:t>
            </w:r>
          </w:p>
          <w:p w:rsidR="003D169E" w:rsidRPr="00D87B34" w:rsidRDefault="00D87B34" w:rsidP="003D169E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</w:rPr>
              <w:t>Tūbė</w:t>
            </w:r>
            <w:r w:rsidR="006A29F1">
              <w:rPr>
                <w:rFonts w:ascii="Times New Roman" w:hAnsi="Times New Roman" w:cs="Times New Roman"/>
              </w:rPr>
              <w:t>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="006A29F1">
              <w:rPr>
                <w:rFonts w:ascii="Times New Roman" w:hAnsi="Times New Roman" w:cs="Times New Roman"/>
              </w:rPr>
              <w:t>(</w:t>
            </w:r>
            <w:proofErr w:type="spellStart"/>
            <w:r w:rsidR="003D169E" w:rsidRPr="00D87B34">
              <w:rPr>
                <w:rFonts w:ascii="Times New Roman" w:hAnsi="Times New Roman" w:cs="Times New Roman"/>
                <w:i/>
              </w:rPr>
              <w:t>Verbascum</w:t>
            </w:r>
            <w:proofErr w:type="spellEnd"/>
            <w:r w:rsidR="006A29F1" w:rsidRPr="00AE2A6B">
              <w:rPr>
                <w:rFonts w:ascii="Times New Roman" w:hAnsi="Times New Roman" w:cs="Times New Roman"/>
              </w:rPr>
              <w:t>)</w:t>
            </w:r>
          </w:p>
          <w:p w:rsidR="00427C6E" w:rsidRPr="007B58DB" w:rsidRDefault="00BF44D4" w:rsidP="00427C6E">
            <w:pPr>
              <w:pStyle w:val="prastasis1"/>
              <w:rPr>
                <w:rFonts w:ascii="Times New Roman" w:hAnsi="Times New Roman" w:cs="Times New Roman"/>
              </w:rPr>
            </w:pPr>
            <w:hyperlink r:id="rId23" w:history="1">
              <w:r w:rsidR="00D87B34" w:rsidRPr="00B171A9">
                <w:rPr>
                  <w:rStyle w:val="Hipersaitas"/>
                  <w:rFonts w:ascii="Times New Roman" w:hAnsi="Times New Roman" w:cs="Times New Roman"/>
                </w:rPr>
                <w:t>https://botweb.uwsp.edu/anatomy/images/non-secretorytrichomes/pages_c/Anat0129newBB.htm</w:t>
              </w:r>
            </w:hyperlink>
            <w:r w:rsidR="00427C6E">
              <w:rPr>
                <w:rStyle w:val="Hipersaitas"/>
                <w:rFonts w:ascii="Times New Roman" w:hAnsi="Times New Roman" w:cs="Times New Roman"/>
              </w:rPr>
              <w:t xml:space="preserve">, </w:t>
            </w:r>
            <w:r w:rsidR="00427C6E">
              <w:rPr>
                <w:rFonts w:ascii="Times New Roman" w:hAnsi="Times New Roman" w:cs="Times New Roman"/>
              </w:rPr>
              <w:t>žiūrėta 2018-05-10</w:t>
            </w:r>
            <w:r w:rsidR="00427C6E" w:rsidRPr="007B58DB">
              <w:rPr>
                <w:rFonts w:ascii="Times New Roman" w:hAnsi="Times New Roman" w:cs="Times New Roman"/>
              </w:rPr>
              <w:t xml:space="preserve"> </w:t>
            </w:r>
          </w:p>
          <w:p w:rsidR="00100234" w:rsidRPr="00D87B34" w:rsidRDefault="00100234" w:rsidP="003D169E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</w:tcPr>
          <w:p w:rsidR="004C31C9" w:rsidRPr="00D87B34" w:rsidRDefault="00013677" w:rsidP="0001367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</w:rPr>
            </w:pPr>
            <w:r w:rsidRPr="00D87B34">
              <w:rPr>
                <w:rFonts w:ascii="Times New Roman" w:hAnsi="Times New Roman" w:cs="Times New Roman"/>
                <w:noProof/>
                <w:lang w:eastAsia="lt-LT"/>
              </w:rPr>
              <w:drawing>
                <wp:inline distT="0" distB="0" distL="0" distR="0">
                  <wp:extent cx="1591977" cy="1991805"/>
                  <wp:effectExtent l="0" t="0" r="8255" b="8890"/>
                  <wp:docPr id="6" name="Picture 6" descr="Anat0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nat01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BEBA8EAE-BF5A-486C-A8C5-ECC9F3942E4B}">
      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      <a14:imgLayer r:embed="rId25">
                                    <a14:imgEffect>
                                      <a14:brightnessContrast bright="2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t="18347"/>
                          <a:stretch/>
                        </pic:blipFill>
                        <pic:spPr bwMode="auto">
                          <a:xfrm>
                            <a:off x="0" y="0"/>
                            <a:ext cx="1593173" cy="19933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013677" w:rsidRPr="00D87B34" w:rsidRDefault="00D87B34" w:rsidP="0001367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</w:rPr>
              <w:t>Ginur</w:t>
            </w:r>
            <w:r w:rsidR="006A29F1">
              <w:rPr>
                <w:rFonts w:ascii="Times New Roman" w:hAnsi="Times New Roman" w:cs="Times New Roman"/>
              </w:rPr>
              <w:t>o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="006A29F1">
              <w:rPr>
                <w:rFonts w:ascii="Times New Roman" w:hAnsi="Times New Roman" w:cs="Times New Roman"/>
              </w:rPr>
              <w:t>(</w:t>
            </w:r>
            <w:proofErr w:type="spellStart"/>
            <w:r w:rsidR="00013677" w:rsidRPr="00D87B34">
              <w:rPr>
                <w:rFonts w:ascii="Times New Roman" w:hAnsi="Times New Roman" w:cs="Times New Roman"/>
                <w:i/>
              </w:rPr>
              <w:t>Gynura</w:t>
            </w:r>
            <w:proofErr w:type="spellEnd"/>
            <w:r w:rsidR="006A29F1" w:rsidRPr="00AE2A6B">
              <w:rPr>
                <w:rFonts w:ascii="Times New Roman" w:hAnsi="Times New Roman" w:cs="Times New Roman"/>
              </w:rPr>
              <w:t>)</w:t>
            </w:r>
          </w:p>
          <w:p w:rsidR="00013677" w:rsidRPr="00D87B34" w:rsidRDefault="00BF44D4" w:rsidP="00427C6E">
            <w:pPr>
              <w:pStyle w:val="prastasis1"/>
              <w:rPr>
                <w:rFonts w:ascii="Times New Roman" w:hAnsi="Times New Roman" w:cs="Times New Roman"/>
              </w:rPr>
            </w:pPr>
            <w:hyperlink r:id="rId26" w:history="1">
              <w:r w:rsidR="00013677" w:rsidRPr="00D87B34">
                <w:rPr>
                  <w:rStyle w:val="Hipersaitas"/>
                  <w:rFonts w:ascii="Times New Roman" w:hAnsi="Times New Roman" w:cs="Times New Roman"/>
                </w:rPr>
                <w:t>https://botweb.uwsp.edu/anatomy/images/non-secretorytrichomes/pages_c/Anat0123newBB.htm</w:t>
              </w:r>
            </w:hyperlink>
            <w:r w:rsidR="00427C6E">
              <w:rPr>
                <w:rStyle w:val="Hipersaitas"/>
                <w:rFonts w:ascii="Times New Roman" w:hAnsi="Times New Roman" w:cs="Times New Roman"/>
              </w:rPr>
              <w:t xml:space="preserve">, </w:t>
            </w:r>
            <w:r w:rsidR="00427C6E">
              <w:rPr>
                <w:rFonts w:ascii="Times New Roman" w:hAnsi="Times New Roman" w:cs="Times New Roman"/>
              </w:rPr>
              <w:t>žiūrėta 2018-05-10</w:t>
            </w:r>
            <w:r w:rsidR="00427C6E" w:rsidRPr="007B58D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225" w:type="dxa"/>
          </w:tcPr>
          <w:p w:rsidR="00427C6E" w:rsidRPr="007B58DB" w:rsidRDefault="00013677" w:rsidP="00427C6E">
            <w:pPr>
              <w:pStyle w:val="prastasis1"/>
              <w:rPr>
                <w:rFonts w:ascii="Times New Roman" w:hAnsi="Times New Roman" w:cs="Times New Roman"/>
              </w:rPr>
            </w:pPr>
            <w:r w:rsidRPr="00D87B34">
              <w:rPr>
                <w:noProof/>
                <w:lang w:eastAsia="lt-LT"/>
              </w:rPr>
              <w:drawing>
                <wp:inline distT="0" distB="0" distL="0" distR="0">
                  <wp:extent cx="1927939" cy="2076450"/>
                  <wp:effectExtent l="0" t="0" r="0" b="0"/>
                  <wp:docPr id="9" name="Picture 9" descr="http://science.marshall.edu/harrison/images/Trichome-gallery/Petunia-trichom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ttp://science.marshall.edu/harrison/images/Trichome-gallery/Petunia-trichom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5415" cy="2084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87B34">
              <w:rPr>
                <w:rFonts w:ascii="Times New Roman" w:hAnsi="Times New Roman" w:cs="Times New Roman"/>
              </w:rPr>
              <w:t>Petunij</w:t>
            </w:r>
            <w:r w:rsidR="006A29F1">
              <w:rPr>
                <w:rFonts w:ascii="Times New Roman" w:hAnsi="Times New Roman" w:cs="Times New Roman"/>
              </w:rPr>
              <w:t>os</w:t>
            </w:r>
            <w:r w:rsidR="00D87B34">
              <w:rPr>
                <w:rFonts w:ascii="Times New Roman" w:hAnsi="Times New Roman" w:cs="Times New Roman"/>
              </w:rPr>
              <w:t xml:space="preserve"> </w:t>
            </w:r>
            <w:r w:rsidR="006A29F1">
              <w:rPr>
                <w:rFonts w:ascii="Times New Roman" w:hAnsi="Times New Roman" w:cs="Times New Roman"/>
              </w:rPr>
              <w:t>(</w:t>
            </w:r>
            <w:proofErr w:type="spellStart"/>
            <w:r w:rsidR="00D87B34" w:rsidRPr="00D87B34">
              <w:rPr>
                <w:rFonts w:ascii="Times New Roman" w:hAnsi="Times New Roman" w:cs="Times New Roman"/>
                <w:i/>
              </w:rPr>
              <w:t>Petunia</w:t>
            </w:r>
            <w:proofErr w:type="spellEnd"/>
            <w:r w:rsidR="006A29F1" w:rsidRPr="000C419F">
              <w:rPr>
                <w:rFonts w:ascii="Times New Roman" w:hAnsi="Times New Roman" w:cs="Times New Roman"/>
              </w:rPr>
              <w:t>)</w:t>
            </w:r>
            <w:r w:rsidR="00D87B34" w:rsidRPr="00D87B34">
              <w:rPr>
                <w:rFonts w:ascii="Times New Roman" w:hAnsi="Times New Roman" w:cs="Times New Roman"/>
                <w:i/>
              </w:rPr>
              <w:t xml:space="preserve"> </w:t>
            </w:r>
            <w:hyperlink r:id="rId28" w:history="1">
              <w:r w:rsidR="003D169E" w:rsidRPr="00D87B34">
                <w:rPr>
                  <w:rStyle w:val="Hipersaitas"/>
                  <w:rFonts w:ascii="Times New Roman" w:hAnsi="Times New Roman" w:cs="Times New Roman"/>
                </w:rPr>
                <w:t>http://science.marshall.edu/harrison/Trichome_Gallery.asp</w:t>
              </w:r>
            </w:hyperlink>
            <w:r w:rsidR="00427C6E" w:rsidRPr="00112A11">
              <w:rPr>
                <w:rFonts w:ascii="Times New Roman" w:hAnsi="Times New Roman" w:cs="Times New Roman"/>
              </w:rPr>
              <w:t>,</w:t>
            </w:r>
            <w:r w:rsidR="00427C6E">
              <w:t xml:space="preserve"> </w:t>
            </w:r>
            <w:r w:rsidR="00427C6E">
              <w:rPr>
                <w:rFonts w:ascii="Times New Roman" w:hAnsi="Times New Roman" w:cs="Times New Roman"/>
              </w:rPr>
              <w:t>žiūrėta 2018-05-10</w:t>
            </w:r>
            <w:r w:rsidR="00427C6E" w:rsidRPr="007B58DB">
              <w:rPr>
                <w:rFonts w:ascii="Times New Roman" w:hAnsi="Times New Roman" w:cs="Times New Roman"/>
              </w:rPr>
              <w:t xml:space="preserve"> </w:t>
            </w:r>
          </w:p>
          <w:p w:rsidR="00113DF6" w:rsidRDefault="00113DF6" w:rsidP="00AE2A6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</w:rPr>
            </w:pPr>
          </w:p>
        </w:tc>
      </w:tr>
      <w:tr w:rsidR="004C31C9" w:rsidTr="00C9232A">
        <w:tc>
          <w:tcPr>
            <w:tcW w:w="3510" w:type="dxa"/>
          </w:tcPr>
          <w:p w:rsidR="004C31C9" w:rsidRDefault="00D87B34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  <w:lang w:val="en-US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2152860" cy="1466193"/>
                  <wp:effectExtent l="0" t="0" r="0" b="0"/>
                  <wp:docPr id="37" name="Paveikslėlis 37" descr="http://www.geraniumsonline.com/tricho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http://www.geraniumsonline.com/tricho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BEBA8EAE-BF5A-486C-A8C5-ECC9F3942E4B}">
      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      <a14:imgLayer r:embed="rId30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160696" cy="1471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27C6E" w:rsidRPr="007B58DB" w:rsidRDefault="00D87B34" w:rsidP="00427C6E">
            <w:pPr>
              <w:pStyle w:val="prastasis1"/>
              <w:rPr>
                <w:rFonts w:ascii="Times New Roman" w:hAnsi="Times New Roman" w:cs="Times New Roman"/>
              </w:rPr>
            </w:pPr>
            <w:r w:rsidRPr="001E4E67">
              <w:rPr>
                <w:rFonts w:ascii="Times New Roman" w:hAnsi="Times New Roman" w:cs="Times New Roman"/>
                <w:noProof/>
                <w:lang w:val="en-US"/>
              </w:rPr>
              <w:t>Pelargonij</w:t>
            </w:r>
            <w:r w:rsidR="006A29F1">
              <w:rPr>
                <w:rFonts w:ascii="Times New Roman" w:hAnsi="Times New Roman" w:cs="Times New Roman"/>
                <w:noProof/>
                <w:lang w:val="en-US"/>
              </w:rPr>
              <w:t>os</w:t>
            </w:r>
            <w:r>
              <w:rPr>
                <w:noProof/>
                <w:lang w:val="en-US"/>
              </w:rPr>
              <w:t xml:space="preserve"> </w:t>
            </w:r>
            <w:r w:rsidR="006A29F1">
              <w:rPr>
                <w:noProof/>
                <w:lang w:val="en-US"/>
              </w:rPr>
              <w:t>(</w:t>
            </w:r>
            <w:proofErr w:type="spellStart"/>
            <w:r w:rsidRPr="00D87B34">
              <w:rPr>
                <w:rFonts w:ascii="Times New Roman" w:hAnsi="Times New Roman" w:cs="Times New Roman"/>
                <w:i/>
              </w:rPr>
              <w:t>Pelargonium</w:t>
            </w:r>
            <w:proofErr w:type="spellEnd"/>
            <w:r w:rsidR="006A29F1" w:rsidRPr="00AE2A6B">
              <w:rPr>
                <w:rFonts w:ascii="Times New Roman" w:hAnsi="Times New Roman" w:cs="Times New Roman"/>
              </w:rPr>
              <w:t>)</w:t>
            </w:r>
            <w:r w:rsidRPr="00D87B34">
              <w:rPr>
                <w:rFonts w:ascii="Times New Roman" w:hAnsi="Times New Roman" w:cs="Times New Roman"/>
                <w:i/>
              </w:rPr>
              <w:t xml:space="preserve"> </w:t>
            </w:r>
            <w:hyperlink r:id="rId31" w:history="1">
              <w:r w:rsidRPr="00B171A9">
                <w:rPr>
                  <w:rStyle w:val="Hipersaitas"/>
                  <w:rFonts w:ascii="Times New Roman" w:hAnsi="Times New Roman" w:cs="Times New Roman"/>
                </w:rPr>
                <w:t>http://www.geraniumsonline.com/trichomes.htm</w:t>
              </w:r>
            </w:hyperlink>
            <w:r w:rsidR="00427C6E">
              <w:rPr>
                <w:rStyle w:val="Hipersaitas"/>
                <w:rFonts w:ascii="Times New Roman" w:hAnsi="Times New Roman" w:cs="Times New Roman"/>
              </w:rPr>
              <w:t xml:space="preserve">, </w:t>
            </w:r>
            <w:r w:rsidR="00427C6E">
              <w:rPr>
                <w:rFonts w:ascii="Times New Roman" w:hAnsi="Times New Roman" w:cs="Times New Roman"/>
              </w:rPr>
              <w:t>žiūrėta 2018-05-10</w:t>
            </w:r>
            <w:r w:rsidR="00427C6E" w:rsidRPr="007B58DB">
              <w:rPr>
                <w:rFonts w:ascii="Times New Roman" w:hAnsi="Times New Roman" w:cs="Times New Roman"/>
              </w:rPr>
              <w:t xml:space="preserve"> </w:t>
            </w:r>
          </w:p>
          <w:p w:rsidR="00113DF6" w:rsidRDefault="00113DF6" w:rsidP="00AE2A6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  <w:lang w:val="en-US"/>
              </w:rPr>
            </w:pPr>
          </w:p>
        </w:tc>
        <w:tc>
          <w:tcPr>
            <w:tcW w:w="3119" w:type="dxa"/>
          </w:tcPr>
          <w:p w:rsidR="00427C6E" w:rsidRPr="002A788B" w:rsidRDefault="00013677" w:rsidP="00427C6E">
            <w:pPr>
              <w:pStyle w:val="prastasis1"/>
              <w:rPr>
                <w:rFonts w:ascii="Times New Roman" w:hAnsi="Times New Roman" w:cs="Times New Roman"/>
              </w:rPr>
            </w:pPr>
            <w:r w:rsidRPr="00D87B34">
              <w:rPr>
                <w:rFonts w:ascii="Times New Roman" w:hAnsi="Times New Roman" w:cs="Times New Roman"/>
                <w:noProof/>
                <w:lang w:eastAsia="lt-LT"/>
              </w:rPr>
              <w:drawing>
                <wp:anchor distT="0" distB="0" distL="114300" distR="114300" simplePos="0" relativeHeight="251657728" behindDoc="1" locked="0" layoutInCell="1" allowOverlap="1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22225</wp:posOffset>
                  </wp:positionV>
                  <wp:extent cx="1916430" cy="1543050"/>
                  <wp:effectExtent l="0" t="0" r="0" b="0"/>
                  <wp:wrapTight wrapText="bothSides">
                    <wp:wrapPolygon edited="0">
                      <wp:start x="0" y="0"/>
                      <wp:lineTo x="0" y="21333"/>
                      <wp:lineTo x="21471" y="21333"/>
                      <wp:lineTo x="21471" y="0"/>
                      <wp:lineTo x="0" y="0"/>
                    </wp:wrapPolygon>
                  </wp:wrapTight>
                  <wp:docPr id="8" name="Picture 8" descr="http://science.marshall.edu/harrison/images/Trichome-gallery/AfricanViolet-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://science.marshall.edu/harrison/images/Trichome-gallery/AfricanViolet-t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BEBA8EAE-BF5A-486C-A8C5-ECC9F3942E4B}">
      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      <a14:imgLayer r:embed="rId3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t="16173"/>
                          <a:stretch/>
                        </pic:blipFill>
                        <pic:spPr bwMode="auto">
                          <a:xfrm>
                            <a:off x="0" y="0"/>
                            <a:ext cx="1916430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D87B34" w:rsidRPr="00D87B34">
              <w:rPr>
                <w:rFonts w:ascii="Times New Roman" w:hAnsi="Times New Roman" w:cs="Times New Roman"/>
                <w:noProof/>
                <w:lang w:val="en-US"/>
              </w:rPr>
              <w:t>Sanpaulij</w:t>
            </w:r>
            <w:r w:rsidR="006A29F1">
              <w:rPr>
                <w:rFonts w:ascii="Times New Roman" w:hAnsi="Times New Roman" w:cs="Times New Roman"/>
                <w:noProof/>
                <w:lang w:val="en-US"/>
              </w:rPr>
              <w:t>os</w:t>
            </w:r>
            <w:r w:rsidR="00D87B34" w:rsidRPr="00D87B34">
              <w:rPr>
                <w:rFonts w:ascii="Times New Roman" w:hAnsi="Times New Roman" w:cs="Times New Roman"/>
                <w:noProof/>
                <w:lang w:val="en-US"/>
              </w:rPr>
              <w:t xml:space="preserve"> </w:t>
            </w:r>
            <w:r w:rsidR="006A29F1">
              <w:rPr>
                <w:rFonts w:ascii="Times New Roman" w:hAnsi="Times New Roman" w:cs="Times New Roman"/>
                <w:noProof/>
                <w:lang w:val="en-US"/>
              </w:rPr>
              <w:t>(</w:t>
            </w:r>
            <w:r w:rsidR="00D87B34" w:rsidRPr="00D87B34">
              <w:rPr>
                <w:rFonts w:ascii="Times New Roman" w:hAnsi="Times New Roman" w:cs="Times New Roman"/>
                <w:i/>
                <w:noProof/>
                <w:lang w:val="en-US"/>
              </w:rPr>
              <w:t>Saintpaulia</w:t>
            </w:r>
            <w:r w:rsidR="006A29F1" w:rsidRPr="00AE2A6B">
              <w:rPr>
                <w:rFonts w:ascii="Times New Roman" w:hAnsi="Times New Roman" w:cs="Times New Roman"/>
                <w:noProof/>
                <w:lang w:val="en-US"/>
              </w:rPr>
              <w:t>)</w:t>
            </w:r>
            <w:r w:rsidRPr="00AE2A6B">
              <w:rPr>
                <w:noProof/>
                <w:lang w:val="en-US"/>
              </w:rPr>
              <w:t xml:space="preserve"> </w:t>
            </w:r>
            <w:r w:rsidRPr="00D87B34">
              <w:rPr>
                <w:i/>
                <w:noProof/>
                <w:lang w:val="en-US"/>
              </w:rPr>
              <w:t xml:space="preserve"> </w:t>
            </w:r>
            <w:hyperlink r:id="rId34" w:history="1">
              <w:r w:rsidR="00D87B34" w:rsidRPr="00112A11">
                <w:rPr>
                  <w:rStyle w:val="Hipersaitas"/>
                  <w:rFonts w:ascii="Times New Roman" w:hAnsi="Times New Roman" w:cs="Times New Roman"/>
                  <w:noProof/>
                  <w:lang w:val="en-US"/>
                </w:rPr>
                <w:t>http://science.marshall.edu/harrison/Trichome_Gallery.asp</w:t>
              </w:r>
            </w:hyperlink>
            <w:r w:rsidR="00427C6E" w:rsidRPr="00112A11">
              <w:rPr>
                <w:rStyle w:val="Hipersaitas"/>
                <w:rFonts w:ascii="Times New Roman" w:hAnsi="Times New Roman" w:cs="Times New Roman"/>
                <w:noProof/>
                <w:lang w:val="en-US"/>
              </w:rPr>
              <w:t xml:space="preserve">, </w:t>
            </w:r>
            <w:r w:rsidR="00427C6E" w:rsidRPr="002A788B">
              <w:rPr>
                <w:rFonts w:ascii="Times New Roman" w:hAnsi="Times New Roman" w:cs="Times New Roman"/>
              </w:rPr>
              <w:t xml:space="preserve">žiūrėta 2018-05-10 </w:t>
            </w:r>
          </w:p>
          <w:p w:rsidR="00113DF6" w:rsidRDefault="00D87B34" w:rsidP="00AE2A6B">
            <w:pPr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  </w:t>
            </w:r>
          </w:p>
        </w:tc>
        <w:tc>
          <w:tcPr>
            <w:tcW w:w="3225" w:type="dxa"/>
          </w:tcPr>
          <w:p w:rsidR="00013677" w:rsidRDefault="00F57F38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1840865" cy="1670685"/>
                  <wp:effectExtent l="0" t="0" r="6985" b="5715"/>
                  <wp:docPr id="38" name="Paveikslėlis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0865" cy="16706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3A50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13DF6" w:rsidRDefault="003A50FC" w:rsidP="00427C6E">
            <w:pPr>
              <w:pStyle w:val="prastasis1"/>
              <w:rPr>
                <w:rFonts w:ascii="Times New Roman" w:hAnsi="Times New Roman" w:cs="Times New Roman"/>
              </w:rPr>
            </w:pPr>
            <w:r w:rsidRPr="003A50FC">
              <w:rPr>
                <w:rFonts w:ascii="Times New Roman" w:hAnsi="Times New Roman" w:cs="Times New Roman"/>
              </w:rPr>
              <w:t>Pomidor</w:t>
            </w:r>
            <w:r w:rsidR="006A29F1">
              <w:rPr>
                <w:rFonts w:ascii="Times New Roman" w:hAnsi="Times New Roman" w:cs="Times New Roman"/>
              </w:rPr>
              <w:t>o</w:t>
            </w:r>
            <w:r w:rsidRPr="003A50FC">
              <w:rPr>
                <w:rFonts w:ascii="Times New Roman" w:hAnsi="Times New Roman" w:cs="Times New Roman"/>
              </w:rPr>
              <w:t xml:space="preserve"> </w:t>
            </w:r>
            <w:r w:rsidR="006A29F1">
              <w:rPr>
                <w:rFonts w:ascii="Times New Roman" w:hAnsi="Times New Roman" w:cs="Times New Roman"/>
              </w:rPr>
              <w:t>(</w:t>
            </w:r>
            <w:proofErr w:type="spellStart"/>
            <w:r w:rsidRPr="003A50FC">
              <w:rPr>
                <w:rFonts w:ascii="Times New Roman" w:hAnsi="Times New Roman" w:cs="Times New Roman"/>
                <w:i/>
                <w:iCs/>
                <w:color w:val="222222"/>
                <w:shd w:val="clear" w:color="auto" w:fill="FFFFFF"/>
              </w:rPr>
              <w:t>Solanum</w:t>
            </w:r>
            <w:proofErr w:type="spellEnd"/>
            <w:r w:rsidRPr="003A50FC">
              <w:rPr>
                <w:rFonts w:ascii="Times New Roman" w:hAnsi="Times New Roman"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3A50FC">
              <w:rPr>
                <w:rFonts w:ascii="Times New Roman" w:hAnsi="Times New Roman" w:cs="Times New Roman"/>
                <w:i/>
                <w:iCs/>
                <w:color w:val="222222"/>
                <w:shd w:val="clear" w:color="auto" w:fill="FFFFFF"/>
              </w:rPr>
              <w:t>lycopersicum</w:t>
            </w:r>
            <w:proofErr w:type="spellEnd"/>
            <w:r w:rsidR="006A29F1" w:rsidRPr="00AE2A6B">
              <w:rPr>
                <w:rFonts w:ascii="Times New Roman" w:hAnsi="Times New Roman" w:cs="Times New Roman"/>
                <w:iCs/>
                <w:color w:val="222222"/>
                <w:shd w:val="clear" w:color="auto" w:fill="FFFFFF"/>
              </w:rPr>
              <w:t>)</w:t>
            </w:r>
            <w:r w:rsidRPr="00AE2A6B">
              <w:rPr>
                <w:rFonts w:ascii="Times New Roman" w:hAnsi="Times New Roman" w:cs="Times New Roman"/>
                <w:iCs/>
                <w:color w:val="222222"/>
                <w:shd w:val="clear" w:color="auto" w:fill="FFFFFF"/>
              </w:rPr>
              <w:t xml:space="preserve"> </w:t>
            </w:r>
            <w:hyperlink r:id="rId36" w:history="1">
              <w:r w:rsidRPr="00112A11">
                <w:rPr>
                  <w:rStyle w:val="Hipersaitas"/>
                  <w:rFonts w:ascii="Times New Roman" w:hAnsi="Times New Roman" w:cs="Times New Roman"/>
                  <w:noProof/>
                  <w:lang w:val="en-US"/>
                </w:rPr>
                <w:t>http://science.marshall.edu/harrison/Trichome_Gallery.asp</w:t>
              </w:r>
            </w:hyperlink>
            <w:r w:rsidR="00427C6E" w:rsidRPr="00112A11">
              <w:rPr>
                <w:rStyle w:val="Hipersaitas"/>
                <w:rFonts w:ascii="Times New Roman" w:hAnsi="Times New Roman" w:cs="Times New Roman"/>
                <w:noProof/>
                <w:lang w:val="en-US"/>
              </w:rPr>
              <w:t xml:space="preserve">, </w:t>
            </w:r>
            <w:r w:rsidR="00427C6E" w:rsidRPr="000B53CF">
              <w:rPr>
                <w:rFonts w:ascii="Times New Roman" w:hAnsi="Times New Roman" w:cs="Times New Roman"/>
              </w:rPr>
              <w:t xml:space="preserve">žiūrėta 2018-05-10 </w:t>
            </w:r>
          </w:p>
        </w:tc>
      </w:tr>
    </w:tbl>
    <w:p w:rsidR="00100234" w:rsidRDefault="00100234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D169E" w:rsidRPr="00D87B34" w:rsidRDefault="00D87B34" w:rsidP="00D87B34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color w:val="333333"/>
          <w:shd w:val="clear" w:color="auto" w:fill="FFFFFF"/>
        </w:rPr>
      </w:pPr>
      <w:r w:rsidRPr="00D87B34">
        <w:rPr>
          <w:rFonts w:ascii="Times New Roman" w:hAnsi="Times New Roman" w:cs="Times New Roman"/>
          <w:color w:val="333333"/>
          <w:shd w:val="clear" w:color="auto" w:fill="FFFFFF"/>
        </w:rPr>
        <w:t xml:space="preserve">2 pav. </w:t>
      </w:r>
      <w:r>
        <w:rPr>
          <w:rFonts w:ascii="Times New Roman" w:hAnsi="Times New Roman" w:cs="Times New Roman"/>
          <w:b/>
          <w:color w:val="333333"/>
          <w:shd w:val="clear" w:color="auto" w:fill="FFFFFF"/>
        </w:rPr>
        <w:t xml:space="preserve">Augalų plaukeliai </w:t>
      </w:r>
    </w:p>
    <w:p w:rsidR="003D169E" w:rsidRDefault="003D169E" w:rsidP="00714DA1">
      <w:pPr>
        <w:pStyle w:val="prastasis1"/>
        <w:spacing w:after="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:rsidR="00F57F38" w:rsidRDefault="00F57F38" w:rsidP="00714DA1">
      <w:pPr>
        <w:pStyle w:val="prastasis1"/>
        <w:spacing w:after="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:rsidR="00F57F38" w:rsidRDefault="00F57F38" w:rsidP="00714DA1">
      <w:pPr>
        <w:pStyle w:val="prastasis1"/>
        <w:spacing w:after="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:rsidR="00F57F38" w:rsidRDefault="00F57F38" w:rsidP="00714DA1">
      <w:pPr>
        <w:pStyle w:val="prastasis1"/>
        <w:spacing w:after="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:rsidR="00F57F38" w:rsidRDefault="00F57F38" w:rsidP="00714DA1">
      <w:pPr>
        <w:pStyle w:val="prastasis1"/>
        <w:spacing w:after="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:rsidR="00F57F38" w:rsidRDefault="00F57F38" w:rsidP="00714DA1">
      <w:pPr>
        <w:pStyle w:val="prastasis1"/>
        <w:spacing w:after="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:rsidR="00F57F38" w:rsidRDefault="00F57F38" w:rsidP="00714DA1">
      <w:pPr>
        <w:pStyle w:val="prastasis1"/>
        <w:spacing w:after="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tbl>
      <w:tblPr>
        <w:tblStyle w:val="Lentelstinklelis"/>
        <w:tblW w:w="0" w:type="auto"/>
        <w:tblLayout w:type="fixed"/>
        <w:tblLook w:val="04A0"/>
      </w:tblPr>
      <w:tblGrid>
        <w:gridCol w:w="3007"/>
        <w:gridCol w:w="3311"/>
        <w:gridCol w:w="3536"/>
      </w:tblGrid>
      <w:tr w:rsidR="00F57F38" w:rsidTr="00F57F38">
        <w:tc>
          <w:tcPr>
            <w:tcW w:w="3007" w:type="dxa"/>
          </w:tcPr>
          <w:p w:rsidR="00F57F38" w:rsidRDefault="00F57F38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noProof/>
                <w:color w:val="333333"/>
                <w:sz w:val="21"/>
                <w:szCs w:val="21"/>
                <w:shd w:val="clear" w:color="auto" w:fill="FFFFFF"/>
                <w:lang w:eastAsia="lt-LT"/>
              </w:rPr>
              <w:drawing>
                <wp:inline distT="0" distB="0" distL="0" distR="0">
                  <wp:extent cx="1901163" cy="1428513"/>
                  <wp:effectExtent l="0" t="0" r="4445" b="635"/>
                  <wp:docPr id="27" name="Paveikslėlis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7102" cy="14254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F57F38" w:rsidRPr="001E4E67" w:rsidRDefault="00F57F38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color w:val="545454"/>
                <w:shd w:val="clear" w:color="auto" w:fill="FFFFFF"/>
              </w:rPr>
            </w:pPr>
            <w:r w:rsidRPr="00F57F38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Vilnoto</w:t>
            </w:r>
            <w:r w:rsidR="00A9797C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ios</w:t>
            </w:r>
            <w:r w:rsidRPr="00F57F38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notr</w:t>
            </w:r>
            <w:r w:rsidR="00A9797C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os</w:t>
            </w:r>
            <w:r w:rsidRPr="00F57F38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r w:rsidR="00A9797C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(</w:t>
            </w:r>
            <w:proofErr w:type="spellStart"/>
            <w:r w:rsidRPr="001E4E67">
              <w:rPr>
                <w:rFonts w:ascii="Times New Roman" w:hAnsi="Times New Roman" w:cs="Times New Roman"/>
                <w:i/>
                <w:color w:val="545454"/>
                <w:shd w:val="clear" w:color="auto" w:fill="FFFFFF"/>
              </w:rPr>
              <w:t>Stachys</w:t>
            </w:r>
            <w:proofErr w:type="spellEnd"/>
            <w:r w:rsidRPr="001E4E67">
              <w:rPr>
                <w:rFonts w:ascii="Times New Roman" w:hAnsi="Times New Roman" w:cs="Times New Roman"/>
                <w:i/>
                <w:color w:val="545454"/>
                <w:shd w:val="clear" w:color="auto" w:fill="FFFFFF"/>
              </w:rPr>
              <w:t xml:space="preserve"> </w:t>
            </w:r>
            <w:proofErr w:type="spellStart"/>
            <w:r w:rsidRPr="001E4E67">
              <w:rPr>
                <w:rFonts w:ascii="Times New Roman" w:hAnsi="Times New Roman" w:cs="Times New Roman"/>
                <w:i/>
                <w:color w:val="545454"/>
                <w:shd w:val="clear" w:color="auto" w:fill="FFFFFF"/>
              </w:rPr>
              <w:t>byzantina</w:t>
            </w:r>
            <w:proofErr w:type="spellEnd"/>
            <w:r w:rsidR="00A9797C" w:rsidRPr="002F3CE1">
              <w:rPr>
                <w:rFonts w:ascii="Times New Roman" w:hAnsi="Times New Roman" w:cs="Times New Roman"/>
                <w:color w:val="545454"/>
                <w:shd w:val="clear" w:color="auto" w:fill="FFFFFF"/>
              </w:rPr>
              <w:t>)</w:t>
            </w:r>
          </w:p>
          <w:p w:rsidR="00427C6E" w:rsidRPr="007B58DB" w:rsidRDefault="00BF44D4" w:rsidP="00427C6E">
            <w:pPr>
              <w:pStyle w:val="prastasis1"/>
              <w:rPr>
                <w:rFonts w:ascii="Times New Roman" w:hAnsi="Times New Roman" w:cs="Times New Roman"/>
              </w:rPr>
            </w:pPr>
            <w:hyperlink r:id="rId38" w:history="1">
              <w:r w:rsidR="009B6C9C" w:rsidRPr="00003DA3">
                <w:rPr>
                  <w:rStyle w:val="Hipersaitas"/>
                  <w:rFonts w:ascii="Times New Roman" w:hAnsi="Times New Roman" w:cs="Times New Roman"/>
                  <w:shd w:val="clear" w:color="auto" w:fill="FFFFFF"/>
                </w:rPr>
                <w:t>https://plants.ces.ncsu.edu/plants/all/stachys-byzantina/</w:t>
              </w:r>
            </w:hyperlink>
            <w:r w:rsidR="00427C6E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</w:t>
            </w:r>
            <w:r w:rsidR="00427C6E">
              <w:rPr>
                <w:rFonts w:ascii="Times New Roman" w:hAnsi="Times New Roman" w:cs="Times New Roman"/>
              </w:rPr>
              <w:t>žiūrėta 2018-05-10</w:t>
            </w:r>
            <w:r w:rsidR="00427C6E" w:rsidRPr="007B58DB">
              <w:rPr>
                <w:rFonts w:ascii="Times New Roman" w:hAnsi="Times New Roman" w:cs="Times New Roman"/>
              </w:rPr>
              <w:t xml:space="preserve"> </w:t>
            </w:r>
          </w:p>
          <w:p w:rsidR="009B6C9C" w:rsidRPr="00F57F38" w:rsidRDefault="009B6C9C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333333"/>
                <w:shd w:val="clear" w:color="auto" w:fill="FFFFFF"/>
              </w:rPr>
            </w:pPr>
          </w:p>
        </w:tc>
        <w:tc>
          <w:tcPr>
            <w:tcW w:w="3311" w:type="dxa"/>
          </w:tcPr>
          <w:p w:rsidR="00F57F38" w:rsidRDefault="00F57F38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1970590" cy="1420938"/>
                  <wp:effectExtent l="0" t="0" r="0" b="8255"/>
                  <wp:docPr id="34" name="Paveikslėlis 34" descr="trichome: Drosera rotundifolia var. rotundifolia, Drosera rotundifolia var. rotundifolia, Drosera rotundifol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richome: Drosera rotundifolia var. rotundifolia, Drosera rotundifolia var. rotundifolia, Drosera rotundifol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2375" cy="1422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27C6E" w:rsidRPr="007B58DB" w:rsidRDefault="00042E0C" w:rsidP="00427C6E">
            <w:pPr>
              <w:pStyle w:val="prastasis1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skritalapė</w:t>
            </w:r>
            <w:r w:rsidR="00A9797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F57F38">
              <w:rPr>
                <w:rFonts w:ascii="Times New Roman" w:hAnsi="Times New Roman" w:cs="Times New Roman"/>
                <w:sz w:val="24"/>
                <w:szCs w:val="24"/>
              </w:rPr>
              <w:t>aulašarė</w:t>
            </w:r>
            <w:r w:rsidR="00A9797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F57F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797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F57F38" w:rsidRPr="00D87B34">
              <w:rPr>
                <w:rFonts w:ascii="Times New Roman" w:hAnsi="Times New Roman" w:cs="Times New Roman"/>
                <w:i/>
                <w:sz w:val="24"/>
                <w:szCs w:val="24"/>
              </w:rPr>
              <w:t>Drosera</w:t>
            </w:r>
            <w:proofErr w:type="spellEnd"/>
            <w:r w:rsidR="00F57F38" w:rsidRPr="00D87B3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rotundifolia</w:t>
            </w:r>
            <w:proofErr w:type="spellEnd"/>
            <w:r w:rsidR="00A9797C" w:rsidRPr="002F3CE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hyperlink r:id="rId40" w:history="1">
              <w:r w:rsidR="00F57F38" w:rsidRPr="00B171A9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http://www.namethatplant.net/gallery_glossary_1.shtml?term=trichome</w:t>
              </w:r>
            </w:hyperlink>
            <w:r w:rsidR="00427C6E">
              <w:rPr>
                <w:rStyle w:val="Hipersaitas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427C6E">
              <w:rPr>
                <w:rFonts w:ascii="Times New Roman" w:hAnsi="Times New Roman" w:cs="Times New Roman"/>
              </w:rPr>
              <w:t>žiūrėta 2018-05-10</w:t>
            </w:r>
            <w:r w:rsidR="00427C6E" w:rsidRPr="007B58DB">
              <w:rPr>
                <w:rFonts w:ascii="Times New Roman" w:hAnsi="Times New Roman" w:cs="Times New Roman"/>
              </w:rPr>
              <w:t xml:space="preserve"> </w:t>
            </w:r>
          </w:p>
          <w:p w:rsidR="00113DF6" w:rsidRDefault="00113DF6" w:rsidP="00AE2A6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536" w:type="dxa"/>
          </w:tcPr>
          <w:p w:rsidR="00042E0C" w:rsidRDefault="00042E0C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2128345" cy="1420654"/>
                  <wp:effectExtent l="0" t="0" r="5715" b="8255"/>
                  <wp:docPr id="1" name="Picture 1" descr="https://www.prairiehaven.com/wp-content/uploads/2011/04/Verbascum-thapsus-4-20-14-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www.prairiehaven.com/wp-content/uploads/2011/04/Verbascum-thapsus-4-20-14-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420" cy="1424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27C6E" w:rsidRPr="007B58DB" w:rsidRDefault="00042E0C" w:rsidP="00427C6E">
            <w:pPr>
              <w:pStyle w:val="prastasis1"/>
              <w:rPr>
                <w:rFonts w:ascii="Times New Roman" w:hAnsi="Times New Roman" w:cs="Times New Roman"/>
              </w:rPr>
            </w:pPr>
            <w:r w:rsidRPr="00042E0C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mulkiažiedė</w:t>
            </w:r>
            <w:r w:rsidR="00A9797C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</w:t>
            </w:r>
            <w:r w:rsidRPr="00042E0C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42E0C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tūbė</w:t>
            </w:r>
            <w:r w:rsidR="00A9797C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</w:t>
            </w:r>
            <w:proofErr w:type="spellEnd"/>
            <w:r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r w:rsidR="00A9797C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(</w:t>
            </w:r>
            <w:proofErr w:type="spellStart"/>
            <w:r w:rsidR="003A50FC" w:rsidRPr="00042E0C">
              <w:rPr>
                <w:rFonts w:ascii="Times New Roman" w:hAnsi="Times New Roman" w:cs="Times New Roman"/>
                <w:i/>
                <w:color w:val="333333"/>
                <w:shd w:val="clear" w:color="auto" w:fill="FFFFFF"/>
              </w:rPr>
              <w:t>Verbascum</w:t>
            </w:r>
            <w:proofErr w:type="spellEnd"/>
            <w:r w:rsidR="003A50FC" w:rsidRPr="00042E0C">
              <w:rPr>
                <w:rFonts w:ascii="Times New Roman" w:hAnsi="Times New Roman" w:cs="Times New Roman"/>
                <w:i/>
                <w:color w:val="333333"/>
                <w:shd w:val="clear" w:color="auto" w:fill="FFFFFF"/>
              </w:rPr>
              <w:t xml:space="preserve"> </w:t>
            </w:r>
            <w:proofErr w:type="spellStart"/>
            <w:r w:rsidR="003A50FC" w:rsidRPr="00042E0C">
              <w:rPr>
                <w:rFonts w:ascii="Times New Roman" w:hAnsi="Times New Roman" w:cs="Times New Roman"/>
                <w:i/>
                <w:color w:val="333333"/>
                <w:shd w:val="clear" w:color="auto" w:fill="FFFFFF"/>
              </w:rPr>
              <w:t>thapsus</w:t>
            </w:r>
            <w:proofErr w:type="spellEnd"/>
            <w:r w:rsidR="00A9797C" w:rsidRPr="002F3CE1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)</w:t>
            </w:r>
            <w:r w:rsidRPr="00042E0C">
              <w:rPr>
                <w:rFonts w:ascii="Times New Roman" w:hAnsi="Times New Roman" w:cs="Times New Roman"/>
                <w:i/>
                <w:color w:val="333333"/>
                <w:shd w:val="clear" w:color="auto" w:fill="FFFFFF"/>
              </w:rPr>
              <w:t xml:space="preserve"> </w:t>
            </w:r>
            <w:hyperlink r:id="rId42" w:history="1">
              <w:r w:rsidRPr="00042E0C">
                <w:rPr>
                  <w:rStyle w:val="Hipersaitas"/>
                  <w:rFonts w:ascii="Times New Roman" w:hAnsi="Times New Roman" w:cs="Times New Roman"/>
                  <w:shd w:val="clear" w:color="auto" w:fill="FFFFFF"/>
                </w:rPr>
                <w:t>https://www.prairiehaven.com/?page_id=9695</w:t>
              </w:r>
            </w:hyperlink>
            <w:r w:rsidR="00427C6E">
              <w:rPr>
                <w:rFonts w:ascii="Arial" w:hAnsi="Arial" w:cs="Arial"/>
                <w:color w:val="333333"/>
                <w:sz w:val="21"/>
                <w:szCs w:val="21"/>
              </w:rPr>
              <w:t xml:space="preserve">, </w:t>
            </w:r>
            <w:r w:rsidR="00427C6E">
              <w:rPr>
                <w:rFonts w:ascii="Times New Roman" w:hAnsi="Times New Roman" w:cs="Times New Roman"/>
              </w:rPr>
              <w:t>žiūrėta 2018-05-10</w:t>
            </w:r>
            <w:r w:rsidR="00427C6E" w:rsidRPr="007B58DB">
              <w:rPr>
                <w:rFonts w:ascii="Times New Roman" w:hAnsi="Times New Roman" w:cs="Times New Roman"/>
              </w:rPr>
              <w:t xml:space="preserve"> </w:t>
            </w:r>
          </w:p>
          <w:p w:rsidR="00113DF6" w:rsidRDefault="00113DF6" w:rsidP="00AE2A6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Arial" w:hAnsi="Arial" w:cs="Arial"/>
                <w:i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042E0C" w:rsidTr="00F57F38">
        <w:tc>
          <w:tcPr>
            <w:tcW w:w="3007" w:type="dxa"/>
          </w:tcPr>
          <w:p w:rsidR="00042E0C" w:rsidRDefault="00093A9B" w:rsidP="00042E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1820525" cy="1352550"/>
                  <wp:effectExtent l="0" t="0" r="0" b="0"/>
                  <wp:docPr id="3" name="Picture 3" descr="Lotus Leaf, Water Drop, Droplet, Green, Leaf, Aquat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tus Leaf, Water Drop, Droplet, Green, Leaf, Aquat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7545" cy="13577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27C6E" w:rsidRPr="007B58DB" w:rsidRDefault="00042E0C" w:rsidP="00427C6E">
            <w:pPr>
              <w:pStyle w:val="prastasis1"/>
              <w:rPr>
                <w:rFonts w:ascii="Times New Roman" w:hAnsi="Times New Roman" w:cs="Times New Roman"/>
              </w:rPr>
            </w:pPr>
            <w:r w:rsidRPr="00042E0C">
              <w:rPr>
                <w:rFonts w:ascii="Times New Roman" w:hAnsi="Times New Roman" w:cs="Times New Roman"/>
                <w:shd w:val="clear" w:color="auto" w:fill="FFFFFF"/>
              </w:rPr>
              <w:t>Riešutini</w:t>
            </w:r>
            <w:r w:rsidR="00A9797C">
              <w:rPr>
                <w:rFonts w:ascii="Times New Roman" w:hAnsi="Times New Roman" w:cs="Times New Roman"/>
                <w:shd w:val="clear" w:color="auto" w:fill="FFFFFF"/>
              </w:rPr>
              <w:t>o</w:t>
            </w:r>
            <w:r w:rsidRPr="00042E0C">
              <w:rPr>
                <w:rFonts w:ascii="Times New Roman" w:hAnsi="Times New Roman" w:cs="Times New Roman"/>
                <w:shd w:val="clear" w:color="auto" w:fill="FFFFFF"/>
              </w:rPr>
              <w:t> </w:t>
            </w:r>
            <w:r w:rsidRPr="00042E0C">
              <w:rPr>
                <w:rFonts w:ascii="Times New Roman" w:hAnsi="Times New Roman" w:cs="Times New Roman"/>
                <w:bCs/>
                <w:bdr w:val="none" w:sz="0" w:space="0" w:color="auto" w:frame="1"/>
                <w:shd w:val="clear" w:color="auto" w:fill="FFFFFF"/>
              </w:rPr>
              <w:t>lotos</w:t>
            </w:r>
            <w:r w:rsidR="00A9797C">
              <w:rPr>
                <w:rFonts w:ascii="Times New Roman" w:hAnsi="Times New Roman" w:cs="Times New Roman"/>
                <w:bCs/>
                <w:bdr w:val="none" w:sz="0" w:space="0" w:color="auto" w:frame="1"/>
                <w:shd w:val="clear" w:color="auto" w:fill="FFFFFF"/>
              </w:rPr>
              <w:t>o</w:t>
            </w:r>
            <w:r w:rsidRPr="00042E0C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="00A9797C">
              <w:rPr>
                <w:rFonts w:ascii="Times New Roman" w:hAnsi="Times New Roman" w:cs="Times New Roman"/>
                <w:shd w:val="clear" w:color="auto" w:fill="FFFFFF"/>
              </w:rPr>
              <w:t>(</w:t>
            </w:r>
            <w:proofErr w:type="spellStart"/>
            <w:r w:rsidRPr="00042E0C">
              <w:rPr>
                <w:rFonts w:ascii="Times New Roman" w:hAnsi="Times New Roman" w:cs="Times New Roman"/>
                <w:i/>
                <w:shd w:val="clear" w:color="auto" w:fill="FFFFFF"/>
              </w:rPr>
              <w:t>Nelumbo</w:t>
            </w:r>
            <w:proofErr w:type="spellEnd"/>
            <w:r w:rsidRPr="00042E0C">
              <w:rPr>
                <w:rFonts w:ascii="Times New Roman" w:hAnsi="Times New Roman" w:cs="Times New Roman"/>
                <w:i/>
                <w:shd w:val="clear" w:color="auto" w:fill="FFFFFF"/>
              </w:rPr>
              <w:t xml:space="preserve"> </w:t>
            </w:r>
            <w:proofErr w:type="spellStart"/>
            <w:r w:rsidRPr="00042E0C">
              <w:rPr>
                <w:rFonts w:ascii="Times New Roman" w:hAnsi="Times New Roman" w:cs="Times New Roman"/>
                <w:i/>
                <w:shd w:val="clear" w:color="auto" w:fill="FFFFFF"/>
              </w:rPr>
              <w:t>nucifera</w:t>
            </w:r>
            <w:proofErr w:type="spellEnd"/>
            <w:r w:rsidR="00A9797C" w:rsidRPr="000C419F">
              <w:rPr>
                <w:rFonts w:ascii="Times New Roman" w:hAnsi="Times New Roman" w:cs="Times New Roman"/>
                <w:shd w:val="clear" w:color="auto" w:fill="FFFFFF"/>
              </w:rPr>
              <w:t>)</w:t>
            </w:r>
            <w:r w:rsidR="00093A9B">
              <w:rPr>
                <w:rFonts w:ascii="Times New Roman" w:hAnsi="Times New Roman" w:cs="Times New Roman"/>
                <w:i/>
                <w:shd w:val="clear" w:color="auto" w:fill="FFFFFF"/>
              </w:rPr>
              <w:t xml:space="preserve"> </w:t>
            </w:r>
            <w:hyperlink r:id="rId44" w:history="1">
              <w:r w:rsidR="00093A9B" w:rsidRPr="00093A9B">
                <w:rPr>
                  <w:rStyle w:val="Hipersaitas"/>
                  <w:rFonts w:ascii="Times New Roman" w:hAnsi="Times New Roman" w:cs="Times New Roman"/>
                  <w:shd w:val="clear" w:color="auto" w:fill="FFFFFF"/>
                </w:rPr>
                <w:t>https://pixabay.com/en/lotus-leaf-water-drop-droplet-green-1731242/</w:t>
              </w:r>
            </w:hyperlink>
            <w:r w:rsidR="00093A9B">
              <w:rPr>
                <w:rFonts w:ascii="Times New Roman" w:hAnsi="Times New Roman" w:cs="Times New Roman"/>
                <w:i/>
                <w:shd w:val="clear" w:color="auto" w:fill="FFFFFF"/>
              </w:rPr>
              <w:t xml:space="preserve"> </w:t>
            </w:r>
            <w:r w:rsidR="00427C6E">
              <w:rPr>
                <w:rFonts w:ascii="Times New Roman" w:hAnsi="Times New Roman" w:cs="Times New Roman"/>
                <w:i/>
                <w:shd w:val="clear" w:color="auto" w:fill="FFFFFF"/>
              </w:rPr>
              <w:t xml:space="preserve">, </w:t>
            </w:r>
            <w:r w:rsidR="00427C6E">
              <w:rPr>
                <w:rFonts w:ascii="Times New Roman" w:hAnsi="Times New Roman" w:cs="Times New Roman"/>
              </w:rPr>
              <w:t>žiūrėta 2018-05-10</w:t>
            </w:r>
            <w:r w:rsidR="00427C6E" w:rsidRPr="007B58DB">
              <w:rPr>
                <w:rFonts w:ascii="Times New Roman" w:hAnsi="Times New Roman" w:cs="Times New Roman"/>
              </w:rPr>
              <w:t xml:space="preserve"> </w:t>
            </w:r>
          </w:p>
          <w:p w:rsidR="00113DF6" w:rsidRDefault="00113DF6" w:rsidP="000C419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color w:val="333333"/>
                <w:shd w:val="clear" w:color="auto" w:fill="FFFFFF"/>
                <w:lang w:val="en-US"/>
              </w:rPr>
            </w:pPr>
          </w:p>
        </w:tc>
        <w:tc>
          <w:tcPr>
            <w:tcW w:w="3311" w:type="dxa"/>
          </w:tcPr>
          <w:p w:rsidR="009731DD" w:rsidRPr="009731DD" w:rsidRDefault="009731DD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lang w:val="en-US"/>
              </w:rPr>
            </w:pPr>
            <w:r w:rsidRPr="009731DD">
              <w:rPr>
                <w:rFonts w:ascii="Times New Roman" w:hAnsi="Times New Roman" w:cs="Times New Roman"/>
                <w:noProof/>
                <w:lang w:eastAsia="lt-LT"/>
              </w:rPr>
              <w:drawing>
                <wp:inline distT="0" distB="0" distL="0" distR="0">
                  <wp:extent cx="1912883" cy="1434661"/>
                  <wp:effectExtent l="0" t="0" r="0" b="0"/>
                  <wp:docPr id="4" name="Picture 4" descr="https://www.kuleuven-kulak.be/kulakbiocampus/lage%20planten/Hypericum%20perforatum%20-%20Sint-janskruid/Hypericum%20perforatum-Sint%20Janskruid-0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www.kuleuven-kulak.be/kulakbiocampus/lage%20planten/Hypericum%20perforatum%20-%20Sint-janskruid/Hypericum%20perforatum-Sint%20Janskruid-0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487" cy="1435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42E0C" w:rsidRDefault="009731DD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noProof/>
                <w:lang w:val="en-US"/>
              </w:rPr>
            </w:pPr>
            <w:r w:rsidRPr="009731DD">
              <w:rPr>
                <w:rFonts w:ascii="Times New Roman" w:hAnsi="Times New Roman" w:cs="Times New Roman"/>
                <w:noProof/>
                <w:lang w:val="en-US"/>
              </w:rPr>
              <w:t>Paprasto</w:t>
            </w:r>
            <w:r w:rsidR="00A9797C">
              <w:rPr>
                <w:rFonts w:ascii="Times New Roman" w:hAnsi="Times New Roman" w:cs="Times New Roman"/>
                <w:noProof/>
                <w:lang w:val="en-US"/>
              </w:rPr>
              <w:t>sios</w:t>
            </w:r>
            <w:r w:rsidRPr="009731DD">
              <w:rPr>
                <w:rFonts w:ascii="Times New Roman" w:hAnsi="Times New Roman" w:cs="Times New Roman"/>
                <w:noProof/>
                <w:lang w:val="en-US"/>
              </w:rPr>
              <w:t xml:space="preserve"> jonažolė</w:t>
            </w:r>
            <w:r w:rsidR="00A9797C">
              <w:rPr>
                <w:rFonts w:ascii="Times New Roman" w:hAnsi="Times New Roman" w:cs="Times New Roman"/>
                <w:noProof/>
                <w:lang w:val="en-US"/>
              </w:rPr>
              <w:t>s</w:t>
            </w:r>
            <w:r w:rsidRPr="009731DD">
              <w:rPr>
                <w:rFonts w:ascii="Times New Roman" w:hAnsi="Times New Roman" w:cs="Times New Roman"/>
                <w:noProof/>
                <w:lang w:val="en-US"/>
              </w:rPr>
              <w:t xml:space="preserve"> </w:t>
            </w:r>
            <w:r w:rsidR="00A9797C">
              <w:rPr>
                <w:rFonts w:ascii="Times New Roman" w:hAnsi="Times New Roman" w:cs="Times New Roman"/>
                <w:noProof/>
                <w:lang w:val="en-US"/>
              </w:rPr>
              <w:t>(</w:t>
            </w:r>
            <w:r w:rsidRPr="009731DD">
              <w:rPr>
                <w:rFonts w:ascii="Times New Roman" w:hAnsi="Times New Roman" w:cs="Times New Roman"/>
                <w:i/>
                <w:noProof/>
                <w:lang w:val="en-US"/>
              </w:rPr>
              <w:t>Hypericum perforatum</w:t>
            </w:r>
            <w:r w:rsidR="00A9797C" w:rsidRPr="000C419F">
              <w:rPr>
                <w:rFonts w:ascii="Times New Roman" w:hAnsi="Times New Roman" w:cs="Times New Roman"/>
                <w:noProof/>
                <w:lang w:val="en-US"/>
              </w:rPr>
              <w:t>)</w:t>
            </w:r>
          </w:p>
          <w:p w:rsidR="009731DD" w:rsidRPr="00427C6E" w:rsidRDefault="00BF44D4" w:rsidP="00427C6E">
            <w:pPr>
              <w:pStyle w:val="prastasis1"/>
              <w:rPr>
                <w:rFonts w:ascii="Times New Roman" w:hAnsi="Times New Roman" w:cs="Times New Roman"/>
              </w:rPr>
            </w:pPr>
            <w:hyperlink r:id="rId46" w:history="1">
              <w:r w:rsidR="009731DD" w:rsidRPr="00003DA3">
                <w:rPr>
                  <w:rStyle w:val="Hipersaitas"/>
                  <w:rFonts w:ascii="Times New Roman" w:hAnsi="Times New Roman" w:cs="Times New Roman"/>
                  <w:noProof/>
                  <w:lang w:val="en-US"/>
                </w:rPr>
                <w:t>https://www.kuleuven-kulak.be/kulakbiocampus/lage%20planten/Hypericum%20perforatum%20-%20Sint-janskruid/Hypericum%20perforatum-Sint%20Janskruid-09.jpg</w:t>
              </w:r>
            </w:hyperlink>
            <w:r w:rsidR="00427C6E">
              <w:rPr>
                <w:rStyle w:val="Hipersaitas"/>
                <w:rFonts w:ascii="Times New Roman" w:hAnsi="Times New Roman" w:cs="Times New Roman"/>
                <w:noProof/>
                <w:lang w:val="en-US"/>
              </w:rPr>
              <w:t xml:space="preserve">, </w:t>
            </w:r>
            <w:r w:rsidR="00427C6E">
              <w:rPr>
                <w:rFonts w:ascii="Times New Roman" w:hAnsi="Times New Roman" w:cs="Times New Roman"/>
              </w:rPr>
              <w:t>žiūrėta 2018-05-10</w:t>
            </w:r>
            <w:r w:rsidR="00427C6E" w:rsidRPr="007B58DB">
              <w:rPr>
                <w:rFonts w:ascii="Times New Roman" w:hAnsi="Times New Roman" w:cs="Times New Roman"/>
              </w:rPr>
              <w:t xml:space="preserve"> </w:t>
            </w:r>
            <w:r w:rsidR="009731DD">
              <w:rPr>
                <w:rFonts w:ascii="Times New Roman" w:hAnsi="Times New Roman" w:cs="Times New Roman"/>
                <w:noProof/>
                <w:lang w:val="en-US"/>
              </w:rPr>
              <w:t xml:space="preserve"> </w:t>
            </w:r>
          </w:p>
        </w:tc>
        <w:tc>
          <w:tcPr>
            <w:tcW w:w="3536" w:type="dxa"/>
          </w:tcPr>
          <w:p w:rsidR="00042E0C" w:rsidRDefault="009731DD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  <w:lang w:val="en-US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2128345" cy="1525240"/>
                  <wp:effectExtent l="0" t="0" r="5715" b="0"/>
                  <wp:docPr id="5" name="Picture 5" descr="https://zahradkaruvrok.cz/wp-content/uploads/2015/10/pelynek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s://zahradkaruvrok.cz/wp-content/uploads/2015/10/pelynek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5450" cy="1530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731DD" w:rsidRPr="009731DD" w:rsidRDefault="009731DD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</w:pPr>
            <w:r w:rsidRPr="009731DD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Kar</w:t>
            </w:r>
            <w:r w:rsidR="00A9797C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čiojo</w:t>
            </w:r>
            <w:r w:rsidRPr="009731DD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 kie</w:t>
            </w:r>
            <w:r w:rsidR="00A9797C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čio</w:t>
            </w:r>
            <w:r w:rsidRPr="009731DD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 (pelyn</w:t>
            </w:r>
            <w:r w:rsidR="00A9797C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o</w:t>
            </w:r>
            <w:r w:rsidRPr="009731DD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) </w:t>
            </w:r>
            <w:r w:rsidR="00A9797C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(</w:t>
            </w:r>
            <w:proofErr w:type="spellStart"/>
            <w:r w:rsidRPr="009731DD">
              <w:rPr>
                <w:rStyle w:val="Emfaz"/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Artemisia</w:t>
            </w:r>
            <w:proofErr w:type="spellEnd"/>
            <w:r w:rsidRPr="009731DD">
              <w:rPr>
                <w:rStyle w:val="Emfaz"/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731DD">
              <w:rPr>
                <w:rStyle w:val="Emfaz"/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absinthium</w:t>
            </w:r>
            <w:proofErr w:type="spellEnd"/>
            <w:r w:rsidR="00A9797C" w:rsidRPr="000C419F">
              <w:rPr>
                <w:rStyle w:val="Emfaz"/>
                <w:rFonts w:ascii="Times New Roman" w:hAnsi="Times New Roman" w:cs="Times New Roman"/>
                <w:i w:val="0"/>
                <w:color w:val="auto"/>
                <w:sz w:val="24"/>
                <w:szCs w:val="24"/>
                <w:shd w:val="clear" w:color="auto" w:fill="FFFFFF"/>
              </w:rPr>
              <w:t>)</w:t>
            </w:r>
          </w:p>
          <w:p w:rsidR="00427C6E" w:rsidRPr="007B58DB" w:rsidRDefault="00BF44D4" w:rsidP="00427C6E">
            <w:pPr>
              <w:pStyle w:val="prastasis1"/>
              <w:rPr>
                <w:rFonts w:ascii="Times New Roman" w:hAnsi="Times New Roman" w:cs="Times New Roman"/>
              </w:rPr>
            </w:pPr>
            <w:hyperlink r:id="rId48" w:history="1">
              <w:r w:rsidR="009731DD" w:rsidRPr="00003DA3">
                <w:rPr>
                  <w:rStyle w:val="Hipersaitas"/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https://zahradkaruvrok.cz/2015/10/zdravi-a-lecivky-pelynek-pravy/</w:t>
              </w:r>
            </w:hyperlink>
            <w:r w:rsidR="00427C6E">
              <w:rPr>
                <w:rStyle w:val="Hipersaitas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, </w:t>
            </w:r>
            <w:r w:rsidR="00427C6E">
              <w:rPr>
                <w:rFonts w:ascii="Times New Roman" w:hAnsi="Times New Roman" w:cs="Times New Roman"/>
              </w:rPr>
              <w:t>žiūrėta 2018-05-10</w:t>
            </w:r>
            <w:r w:rsidR="00427C6E" w:rsidRPr="007B58DB">
              <w:rPr>
                <w:rFonts w:ascii="Times New Roman" w:hAnsi="Times New Roman" w:cs="Times New Roman"/>
              </w:rPr>
              <w:t xml:space="preserve"> </w:t>
            </w:r>
          </w:p>
          <w:p w:rsidR="009731DD" w:rsidRDefault="009731DD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  <w:lang w:val="en-US"/>
              </w:rPr>
            </w:pPr>
            <w:r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 </w:t>
            </w:r>
          </w:p>
        </w:tc>
      </w:tr>
      <w:tr w:rsidR="00452087" w:rsidTr="00F57F38">
        <w:tc>
          <w:tcPr>
            <w:tcW w:w="3007" w:type="dxa"/>
          </w:tcPr>
          <w:p w:rsidR="00220B30" w:rsidRDefault="00220B30" w:rsidP="00042E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Style w:val="st"/>
                <w:rFonts w:ascii="Times New Roman" w:hAnsi="Times New Roman" w:cs="Times New Roman"/>
                <w:color w:val="auto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1796692" cy="1347519"/>
                  <wp:effectExtent l="0" t="0" r="0" b="0"/>
                  <wp:docPr id="7" name="Paveikslėlis 7" descr="Lady's Mantle in Flower (Alchemilla mollis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ady's Mantle in Flower (Alchemilla mollis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8743" cy="13565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52087" w:rsidRPr="00220B30" w:rsidRDefault="00220B30" w:rsidP="00042E0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color w:val="auto"/>
                <w:lang w:eastAsia="lt-LT"/>
              </w:rPr>
            </w:pPr>
            <w:proofErr w:type="spellStart"/>
            <w:r w:rsidRPr="00220B30">
              <w:rPr>
                <w:rStyle w:val="st"/>
                <w:rFonts w:ascii="Times New Roman" w:hAnsi="Times New Roman" w:cs="Times New Roman"/>
                <w:color w:val="auto"/>
              </w:rPr>
              <w:t>Švelniósios</w:t>
            </w:r>
            <w:proofErr w:type="spellEnd"/>
            <w:r w:rsidRPr="00220B30">
              <w:rPr>
                <w:rStyle w:val="st"/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220B30">
              <w:rPr>
                <w:rStyle w:val="st"/>
                <w:rFonts w:ascii="Times New Roman" w:hAnsi="Times New Roman" w:cs="Times New Roman"/>
                <w:color w:val="auto"/>
              </w:rPr>
              <w:t>rasakilos</w:t>
            </w:r>
            <w:proofErr w:type="spellEnd"/>
            <w:r w:rsidRPr="00220B30">
              <w:rPr>
                <w:rStyle w:val="st"/>
                <w:rFonts w:ascii="Times New Roman" w:hAnsi="Times New Roman" w:cs="Times New Roman"/>
                <w:color w:val="auto"/>
              </w:rPr>
              <w:t xml:space="preserve"> (</w:t>
            </w:r>
            <w:proofErr w:type="spellStart"/>
            <w:r w:rsidRPr="00220B30">
              <w:rPr>
                <w:rStyle w:val="Emfaz"/>
                <w:rFonts w:ascii="Times New Roman" w:hAnsi="Times New Roman" w:cs="Times New Roman"/>
                <w:color w:val="auto"/>
              </w:rPr>
              <w:t>Alchemilla</w:t>
            </w:r>
            <w:proofErr w:type="spellEnd"/>
            <w:r w:rsidRPr="00220B30">
              <w:rPr>
                <w:rStyle w:val="Emfaz"/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220B30">
              <w:rPr>
                <w:rStyle w:val="Emfaz"/>
                <w:rFonts w:ascii="Times New Roman" w:hAnsi="Times New Roman" w:cs="Times New Roman"/>
                <w:color w:val="auto"/>
              </w:rPr>
              <w:t>mollis</w:t>
            </w:r>
            <w:proofErr w:type="spellEnd"/>
            <w:r w:rsidRPr="00220B30">
              <w:rPr>
                <w:rStyle w:val="Emfaz"/>
                <w:rFonts w:ascii="Times New Roman" w:hAnsi="Times New Roman" w:cs="Times New Roman"/>
                <w:i w:val="0"/>
                <w:color w:val="auto"/>
              </w:rPr>
              <w:t>)</w:t>
            </w:r>
            <w:r>
              <w:rPr>
                <w:rStyle w:val="Emfaz"/>
                <w:rFonts w:ascii="Times New Roman" w:hAnsi="Times New Roman" w:cs="Times New Roman"/>
                <w:i w:val="0"/>
                <w:color w:val="auto"/>
              </w:rPr>
              <w:t xml:space="preserve"> </w:t>
            </w:r>
            <w:hyperlink r:id="rId50" w:history="1">
              <w:r w:rsidRPr="002007BB">
                <w:rPr>
                  <w:rStyle w:val="Hipersaitas"/>
                  <w:rFonts w:ascii="Times New Roman" w:hAnsi="Times New Roman" w:cs="Times New Roman"/>
                </w:rPr>
                <w:t>https://www.thespruce.com/growing-ladys-mantle-alchemilla-mollis-in-the-garden-1402716</w:t>
              </w:r>
            </w:hyperlink>
            <w:r>
              <w:rPr>
                <w:rStyle w:val="Emfaz"/>
                <w:rFonts w:ascii="Times New Roman" w:hAnsi="Times New Roman" w:cs="Times New Roman"/>
                <w:i w:val="0"/>
                <w:color w:val="auto"/>
              </w:rPr>
              <w:t>, žiūrėta 2018-05-10</w:t>
            </w:r>
          </w:p>
        </w:tc>
        <w:tc>
          <w:tcPr>
            <w:tcW w:w="3311" w:type="dxa"/>
          </w:tcPr>
          <w:p w:rsidR="00452087" w:rsidRDefault="00220B30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lang w:eastAsia="lt-LT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1965325" cy="1310640"/>
                  <wp:effectExtent l="0" t="0" r="0" b="3810"/>
                  <wp:docPr id="10" name="Paveikslėlis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325" cy="1310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40F27" w:rsidRDefault="00940F27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lang w:eastAsia="lt-LT"/>
              </w:rPr>
            </w:pPr>
            <w:r>
              <w:rPr>
                <w:rStyle w:val="st"/>
              </w:rPr>
              <w:t xml:space="preserve">Ankstyvojo </w:t>
            </w:r>
            <w:r>
              <w:rPr>
                <w:rStyle w:val="Emfaz"/>
              </w:rPr>
              <w:t>šalpusnio</w:t>
            </w:r>
            <w:r>
              <w:rPr>
                <w:rStyle w:val="st"/>
              </w:rPr>
              <w:t xml:space="preserve"> (</w:t>
            </w:r>
            <w:proofErr w:type="spellStart"/>
            <w:r w:rsidRPr="00940F27">
              <w:rPr>
                <w:rStyle w:val="st"/>
                <w:i/>
              </w:rPr>
              <w:t>Tussilago</w:t>
            </w:r>
            <w:proofErr w:type="spellEnd"/>
            <w:r w:rsidRPr="00940F27">
              <w:rPr>
                <w:rStyle w:val="st"/>
                <w:i/>
              </w:rPr>
              <w:t xml:space="preserve"> </w:t>
            </w:r>
            <w:proofErr w:type="spellStart"/>
            <w:r w:rsidRPr="00940F27">
              <w:rPr>
                <w:rStyle w:val="st"/>
                <w:i/>
              </w:rPr>
              <w:t>farfara</w:t>
            </w:r>
            <w:proofErr w:type="spellEnd"/>
            <w:r>
              <w:rPr>
                <w:rStyle w:val="st"/>
              </w:rPr>
              <w:t>)</w:t>
            </w:r>
          </w:p>
          <w:p w:rsidR="00940F27" w:rsidRPr="009731DD" w:rsidRDefault="00BF44D4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noProof/>
                <w:lang w:eastAsia="lt-LT"/>
              </w:rPr>
            </w:pPr>
            <w:hyperlink r:id="rId52" w:history="1">
              <w:r w:rsidR="00940F27" w:rsidRPr="002007BB">
                <w:rPr>
                  <w:rStyle w:val="Hipersaitas"/>
                  <w:rFonts w:ascii="Times New Roman" w:hAnsi="Times New Roman" w:cs="Times New Roman"/>
                  <w:noProof/>
                  <w:lang w:eastAsia="lt-LT"/>
                </w:rPr>
                <w:t>http://ukrbin.com/compare.php?imageid=78828&amp;category=43770</w:t>
              </w:r>
            </w:hyperlink>
            <w:r w:rsidR="00940F27">
              <w:rPr>
                <w:rFonts w:ascii="Times New Roman" w:hAnsi="Times New Roman" w:cs="Times New Roman"/>
                <w:noProof/>
                <w:lang w:eastAsia="lt-LT"/>
              </w:rPr>
              <w:t xml:space="preserve">, </w:t>
            </w:r>
            <w:r w:rsidR="00940F27">
              <w:rPr>
                <w:rStyle w:val="Emfaz"/>
                <w:rFonts w:ascii="Times New Roman" w:hAnsi="Times New Roman" w:cs="Times New Roman"/>
                <w:i w:val="0"/>
                <w:color w:val="auto"/>
              </w:rPr>
              <w:t>žiūrėta 2018-05-10</w:t>
            </w:r>
          </w:p>
        </w:tc>
        <w:tc>
          <w:tcPr>
            <w:tcW w:w="3536" w:type="dxa"/>
          </w:tcPr>
          <w:p w:rsidR="00452087" w:rsidRDefault="00940F27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  <w:lang w:eastAsia="lt-LT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2111880" cy="1415106"/>
                  <wp:effectExtent l="0" t="0" r="0" b="0"/>
                  <wp:docPr id="11" name="Paveikslėlis 11" descr="http://www.arbolappcanarias.es/imagenes/especies/especie_065_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ancybox-img" descr="http://www.arbolappcanarias.es/imagenes/especies/especie_065_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9229" cy="1426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40F27" w:rsidRDefault="00940F27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  <w:lang w:eastAsia="lt-LT"/>
              </w:rPr>
            </w:pPr>
            <w:r>
              <w:rPr>
                <w:noProof/>
                <w:lang w:eastAsia="lt-LT"/>
              </w:rPr>
              <w:t>Baltosios tuopos (</w:t>
            </w:r>
            <w:r w:rsidRPr="00940F27">
              <w:rPr>
                <w:i/>
                <w:noProof/>
                <w:lang w:eastAsia="lt-LT"/>
              </w:rPr>
              <w:t>Populus alba</w:t>
            </w:r>
            <w:r>
              <w:rPr>
                <w:noProof/>
                <w:lang w:eastAsia="lt-LT"/>
              </w:rPr>
              <w:t>)</w:t>
            </w:r>
          </w:p>
          <w:p w:rsidR="00940F27" w:rsidRDefault="00BF44D4" w:rsidP="00714DA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  <w:lang w:eastAsia="lt-LT"/>
              </w:rPr>
            </w:pPr>
            <w:hyperlink r:id="rId54" w:history="1">
              <w:r w:rsidR="00940F27" w:rsidRPr="002007BB">
                <w:rPr>
                  <w:rStyle w:val="Hipersaitas"/>
                  <w:noProof/>
                  <w:lang w:eastAsia="lt-LT"/>
                </w:rPr>
                <w:t>http://www.arbolappcanarias.es/en/species/info/populus-alba/</w:t>
              </w:r>
            </w:hyperlink>
            <w:r w:rsidR="00940F27">
              <w:rPr>
                <w:noProof/>
                <w:lang w:eastAsia="lt-LT"/>
              </w:rPr>
              <w:t xml:space="preserve">, </w:t>
            </w:r>
            <w:r w:rsidR="00940F27">
              <w:rPr>
                <w:rStyle w:val="Emfaz"/>
                <w:rFonts w:ascii="Times New Roman" w:hAnsi="Times New Roman" w:cs="Times New Roman"/>
                <w:i w:val="0"/>
                <w:color w:val="auto"/>
              </w:rPr>
              <w:t>žiūrėta 2018-05-10</w:t>
            </w:r>
          </w:p>
        </w:tc>
      </w:tr>
    </w:tbl>
    <w:p w:rsidR="00F57F38" w:rsidRDefault="00F57F38" w:rsidP="00714DA1">
      <w:pPr>
        <w:pStyle w:val="prastasis1"/>
        <w:spacing w:after="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:rsidR="00F57F38" w:rsidRDefault="00F57F38" w:rsidP="00D87B34">
      <w:pPr>
        <w:pStyle w:val="prastasis1"/>
        <w:spacing w:after="0" w:line="240" w:lineRule="auto"/>
      </w:pPr>
      <w:bookmarkStart w:id="0" w:name="_GoBack"/>
      <w:bookmarkEnd w:id="0"/>
    </w:p>
    <w:p w:rsidR="00F57F38" w:rsidRPr="00F57F38" w:rsidRDefault="00F57F38" w:rsidP="00F57F38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proofErr w:type="gramStart"/>
      <w:r w:rsidRPr="00F57F38">
        <w:rPr>
          <w:rFonts w:ascii="Times New Roman" w:hAnsi="Times New Roman" w:cs="Times New Roman"/>
          <w:lang w:val="en-US"/>
        </w:rPr>
        <w:t>3</w:t>
      </w:r>
      <w:r w:rsidR="000C419F">
        <w:rPr>
          <w:rFonts w:ascii="Times New Roman" w:hAnsi="Times New Roman" w:cs="Times New Roman"/>
          <w:lang w:val="en-US"/>
        </w:rPr>
        <w:t xml:space="preserve"> pav.</w:t>
      </w:r>
      <w:proofErr w:type="gramEnd"/>
      <w:r w:rsidRPr="00F57F38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F57F38">
        <w:rPr>
          <w:rFonts w:ascii="Times New Roman" w:hAnsi="Times New Roman" w:cs="Times New Roman"/>
          <w:b/>
          <w:lang w:val="en-US"/>
        </w:rPr>
        <w:t>Augal</w:t>
      </w:r>
      <w:proofErr w:type="spellEnd"/>
      <w:r w:rsidR="009B6C9C">
        <w:rPr>
          <w:rFonts w:ascii="Times New Roman" w:hAnsi="Times New Roman" w:cs="Times New Roman"/>
          <w:b/>
        </w:rPr>
        <w:t>ų la</w:t>
      </w:r>
      <w:r w:rsidR="00AE2A6B">
        <w:rPr>
          <w:rFonts w:ascii="Times New Roman" w:hAnsi="Times New Roman" w:cs="Times New Roman"/>
          <w:b/>
        </w:rPr>
        <w:t>pų pavyzdžiai</w:t>
      </w:r>
    </w:p>
    <w:p w:rsidR="00F57F38" w:rsidRDefault="00F57F38" w:rsidP="00D87B34">
      <w:pPr>
        <w:pStyle w:val="prastasis1"/>
        <w:spacing w:after="0" w:line="240" w:lineRule="auto"/>
      </w:pPr>
    </w:p>
    <w:sectPr w:rsidR="00F57F38" w:rsidSect="0083240C">
      <w:headerReference w:type="even" r:id="rId55"/>
      <w:headerReference w:type="default" r:id="rId56"/>
      <w:footerReference w:type="even" r:id="rId57"/>
      <w:footerReference w:type="default" r:id="rId58"/>
      <w:headerReference w:type="first" r:id="rId59"/>
      <w:footerReference w:type="first" r:id="rId60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8652C" w:rsidRDefault="00A8652C" w:rsidP="003A50FC">
      <w:pPr>
        <w:spacing w:after="0" w:line="240" w:lineRule="auto"/>
      </w:pPr>
      <w:r>
        <w:separator/>
      </w:r>
    </w:p>
  </w:endnote>
  <w:endnote w:type="continuationSeparator" w:id="0">
    <w:p w:rsidR="00A8652C" w:rsidRDefault="00A8652C" w:rsidP="003A50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2A11" w:rsidRDefault="00112A11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446621284"/>
      <w:docPartObj>
        <w:docPartGallery w:val="Page Numbers (Bottom of Page)"/>
        <w:docPartUnique/>
      </w:docPartObj>
    </w:sdtPr>
    <w:sdtContent>
      <w:p w:rsidR="0083240C" w:rsidRDefault="00BF44D4">
        <w:pPr>
          <w:pStyle w:val="Porat"/>
          <w:jc w:val="center"/>
        </w:pPr>
        <w:r>
          <w:fldChar w:fldCharType="begin"/>
        </w:r>
        <w:r w:rsidR="0083240C">
          <w:instrText>PAGE   \* MERGEFORMAT</w:instrText>
        </w:r>
        <w:r>
          <w:fldChar w:fldCharType="separate"/>
        </w:r>
        <w:r w:rsidR="001D5D1D">
          <w:rPr>
            <w:noProof/>
          </w:rPr>
          <w:t>1</w:t>
        </w:r>
        <w:r>
          <w:fldChar w:fldCharType="end"/>
        </w:r>
      </w:p>
    </w:sdtContent>
  </w:sdt>
  <w:p w:rsidR="0083240C" w:rsidRDefault="0083240C">
    <w:pPr>
      <w:pStyle w:val="Pora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2A11" w:rsidRDefault="00112A11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8652C" w:rsidRDefault="00A8652C" w:rsidP="003A50FC">
      <w:pPr>
        <w:spacing w:after="0" w:line="240" w:lineRule="auto"/>
      </w:pPr>
      <w:r>
        <w:separator/>
      </w:r>
    </w:p>
  </w:footnote>
  <w:footnote w:type="continuationSeparator" w:id="0">
    <w:p w:rsidR="00A8652C" w:rsidRDefault="00A8652C" w:rsidP="003A50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2A11" w:rsidRDefault="00112A11">
    <w:pPr>
      <w:pStyle w:val="Antrats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2A11" w:rsidRDefault="00112A11">
    <w:pPr>
      <w:pStyle w:val="Antrats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2A11" w:rsidRDefault="00112A11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6D00A8"/>
    <w:multiLevelType w:val="hybridMultilevel"/>
    <w:tmpl w:val="D4BE125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5E2A93"/>
    <w:multiLevelType w:val="hybridMultilevel"/>
    <w:tmpl w:val="9AE0E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D3A22BE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078341C"/>
    <w:multiLevelType w:val="multilevel"/>
    <w:tmpl w:val="A2E4A48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4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5E31293"/>
    <w:multiLevelType w:val="multilevel"/>
    <w:tmpl w:val="80E0A03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6">
    <w:nsid w:val="6E3F332D"/>
    <w:multiLevelType w:val="multilevel"/>
    <w:tmpl w:val="1C5C35A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wJiUwMTIxMjS0MTUyUdpeDU4uLM/DyQApNaAGADehgsAAAA"/>
  </w:docVars>
  <w:rsids>
    <w:rsidRoot w:val="00CE12C5"/>
    <w:rsid w:val="000066FF"/>
    <w:rsid w:val="000111C8"/>
    <w:rsid w:val="00011959"/>
    <w:rsid w:val="00012F21"/>
    <w:rsid w:val="00013677"/>
    <w:rsid w:val="00024921"/>
    <w:rsid w:val="0003588C"/>
    <w:rsid w:val="00042E0C"/>
    <w:rsid w:val="0005183D"/>
    <w:rsid w:val="0005373F"/>
    <w:rsid w:val="0006368D"/>
    <w:rsid w:val="000645B0"/>
    <w:rsid w:val="00081B51"/>
    <w:rsid w:val="00093A9B"/>
    <w:rsid w:val="0009456E"/>
    <w:rsid w:val="000A3874"/>
    <w:rsid w:val="000B53CF"/>
    <w:rsid w:val="000B5990"/>
    <w:rsid w:val="000C419F"/>
    <w:rsid w:val="000C6090"/>
    <w:rsid w:val="000E0809"/>
    <w:rsid w:val="000E224E"/>
    <w:rsid w:val="000E2798"/>
    <w:rsid w:val="000F3793"/>
    <w:rsid w:val="000F5438"/>
    <w:rsid w:val="000F7BD9"/>
    <w:rsid w:val="00100234"/>
    <w:rsid w:val="00107525"/>
    <w:rsid w:val="00112A11"/>
    <w:rsid w:val="00113DF6"/>
    <w:rsid w:val="0011751B"/>
    <w:rsid w:val="0012055E"/>
    <w:rsid w:val="001235AC"/>
    <w:rsid w:val="0015225C"/>
    <w:rsid w:val="0016132E"/>
    <w:rsid w:val="00165FB8"/>
    <w:rsid w:val="00172F33"/>
    <w:rsid w:val="0017365B"/>
    <w:rsid w:val="001764DB"/>
    <w:rsid w:val="0018163A"/>
    <w:rsid w:val="00182139"/>
    <w:rsid w:val="0019428A"/>
    <w:rsid w:val="001953CC"/>
    <w:rsid w:val="00196456"/>
    <w:rsid w:val="001A28BC"/>
    <w:rsid w:val="001A6D03"/>
    <w:rsid w:val="001B1DBA"/>
    <w:rsid w:val="001B2B7A"/>
    <w:rsid w:val="001B6B52"/>
    <w:rsid w:val="001C431F"/>
    <w:rsid w:val="001C47EC"/>
    <w:rsid w:val="001C7F1B"/>
    <w:rsid w:val="001D32DC"/>
    <w:rsid w:val="001D4513"/>
    <w:rsid w:val="001D5D1D"/>
    <w:rsid w:val="001E4E67"/>
    <w:rsid w:val="001E5E94"/>
    <w:rsid w:val="002126C5"/>
    <w:rsid w:val="00216A3D"/>
    <w:rsid w:val="0021751E"/>
    <w:rsid w:val="002177A4"/>
    <w:rsid w:val="00220B30"/>
    <w:rsid w:val="00236929"/>
    <w:rsid w:val="00236E65"/>
    <w:rsid w:val="00241D7E"/>
    <w:rsid w:val="002422F6"/>
    <w:rsid w:val="00251879"/>
    <w:rsid w:val="00277BE2"/>
    <w:rsid w:val="0028188E"/>
    <w:rsid w:val="00293B28"/>
    <w:rsid w:val="002972DA"/>
    <w:rsid w:val="002A154E"/>
    <w:rsid w:val="002A788B"/>
    <w:rsid w:val="002B6F8F"/>
    <w:rsid w:val="002C7AAB"/>
    <w:rsid w:val="002D3A92"/>
    <w:rsid w:val="002D3B4A"/>
    <w:rsid w:val="002D4795"/>
    <w:rsid w:val="002E0808"/>
    <w:rsid w:val="002F1893"/>
    <w:rsid w:val="002F2749"/>
    <w:rsid w:val="002F3CE1"/>
    <w:rsid w:val="003168BF"/>
    <w:rsid w:val="00322010"/>
    <w:rsid w:val="00324DEB"/>
    <w:rsid w:val="00365000"/>
    <w:rsid w:val="00372CA3"/>
    <w:rsid w:val="003743D3"/>
    <w:rsid w:val="003910F4"/>
    <w:rsid w:val="003A0B5B"/>
    <w:rsid w:val="003A50FC"/>
    <w:rsid w:val="003B17FC"/>
    <w:rsid w:val="003B48A8"/>
    <w:rsid w:val="003C5AB5"/>
    <w:rsid w:val="003C617D"/>
    <w:rsid w:val="003D169E"/>
    <w:rsid w:val="004021F7"/>
    <w:rsid w:val="0040631B"/>
    <w:rsid w:val="00414697"/>
    <w:rsid w:val="00414BCC"/>
    <w:rsid w:val="0042531B"/>
    <w:rsid w:val="00427C6E"/>
    <w:rsid w:val="00427F80"/>
    <w:rsid w:val="00430645"/>
    <w:rsid w:val="00437A40"/>
    <w:rsid w:val="00442A4C"/>
    <w:rsid w:val="0044366F"/>
    <w:rsid w:val="00452018"/>
    <w:rsid w:val="00452087"/>
    <w:rsid w:val="00453815"/>
    <w:rsid w:val="00456D35"/>
    <w:rsid w:val="00463BEB"/>
    <w:rsid w:val="00470B1A"/>
    <w:rsid w:val="004738AB"/>
    <w:rsid w:val="00473BAD"/>
    <w:rsid w:val="00475EDF"/>
    <w:rsid w:val="004777E3"/>
    <w:rsid w:val="0049030E"/>
    <w:rsid w:val="004A274F"/>
    <w:rsid w:val="004A2E2A"/>
    <w:rsid w:val="004C305F"/>
    <w:rsid w:val="004C31C9"/>
    <w:rsid w:val="004C5AED"/>
    <w:rsid w:val="004D1877"/>
    <w:rsid w:val="004D6BA7"/>
    <w:rsid w:val="004D773A"/>
    <w:rsid w:val="004E4DF4"/>
    <w:rsid w:val="004F0E6C"/>
    <w:rsid w:val="004F73B9"/>
    <w:rsid w:val="00502C51"/>
    <w:rsid w:val="00511A3E"/>
    <w:rsid w:val="00513CCF"/>
    <w:rsid w:val="005263BE"/>
    <w:rsid w:val="00535C11"/>
    <w:rsid w:val="005409DD"/>
    <w:rsid w:val="00541513"/>
    <w:rsid w:val="00542FE5"/>
    <w:rsid w:val="00543819"/>
    <w:rsid w:val="00562F60"/>
    <w:rsid w:val="005A42E4"/>
    <w:rsid w:val="005B0624"/>
    <w:rsid w:val="005C5B4D"/>
    <w:rsid w:val="005C64E7"/>
    <w:rsid w:val="005E6B19"/>
    <w:rsid w:val="005F0ACE"/>
    <w:rsid w:val="005F41D9"/>
    <w:rsid w:val="006024DA"/>
    <w:rsid w:val="00624BE9"/>
    <w:rsid w:val="00630DEF"/>
    <w:rsid w:val="0063150E"/>
    <w:rsid w:val="00643734"/>
    <w:rsid w:val="00656F32"/>
    <w:rsid w:val="00657339"/>
    <w:rsid w:val="00663372"/>
    <w:rsid w:val="00666247"/>
    <w:rsid w:val="00676781"/>
    <w:rsid w:val="00680CF6"/>
    <w:rsid w:val="006A08FC"/>
    <w:rsid w:val="006A10E3"/>
    <w:rsid w:val="006A29F1"/>
    <w:rsid w:val="006B2FCF"/>
    <w:rsid w:val="006C2AC3"/>
    <w:rsid w:val="006C5E56"/>
    <w:rsid w:val="006F7863"/>
    <w:rsid w:val="0070468D"/>
    <w:rsid w:val="00706796"/>
    <w:rsid w:val="00714DA1"/>
    <w:rsid w:val="0071591D"/>
    <w:rsid w:val="00733B6F"/>
    <w:rsid w:val="0073792D"/>
    <w:rsid w:val="00756D0E"/>
    <w:rsid w:val="00757863"/>
    <w:rsid w:val="0076214F"/>
    <w:rsid w:val="00766A7B"/>
    <w:rsid w:val="007672A6"/>
    <w:rsid w:val="0077342C"/>
    <w:rsid w:val="00773ABD"/>
    <w:rsid w:val="007740D1"/>
    <w:rsid w:val="007860EE"/>
    <w:rsid w:val="00791ED4"/>
    <w:rsid w:val="00793003"/>
    <w:rsid w:val="00793F31"/>
    <w:rsid w:val="0079747A"/>
    <w:rsid w:val="007B58DB"/>
    <w:rsid w:val="007B6F60"/>
    <w:rsid w:val="007C7C27"/>
    <w:rsid w:val="007D782F"/>
    <w:rsid w:val="0081698D"/>
    <w:rsid w:val="0083240C"/>
    <w:rsid w:val="0083292A"/>
    <w:rsid w:val="00863596"/>
    <w:rsid w:val="00863C32"/>
    <w:rsid w:val="00871185"/>
    <w:rsid w:val="00875F3D"/>
    <w:rsid w:val="00881EB9"/>
    <w:rsid w:val="00891D73"/>
    <w:rsid w:val="008A1041"/>
    <w:rsid w:val="008D0022"/>
    <w:rsid w:val="008E2564"/>
    <w:rsid w:val="00905B70"/>
    <w:rsid w:val="00922F81"/>
    <w:rsid w:val="0092613A"/>
    <w:rsid w:val="009379D0"/>
    <w:rsid w:val="00940F27"/>
    <w:rsid w:val="00951B26"/>
    <w:rsid w:val="00952A23"/>
    <w:rsid w:val="00954640"/>
    <w:rsid w:val="00963D0A"/>
    <w:rsid w:val="00967A9A"/>
    <w:rsid w:val="009731DD"/>
    <w:rsid w:val="00973B8E"/>
    <w:rsid w:val="0098172A"/>
    <w:rsid w:val="00990A80"/>
    <w:rsid w:val="009A3FB6"/>
    <w:rsid w:val="009B1CC1"/>
    <w:rsid w:val="009B25BF"/>
    <w:rsid w:val="009B6C9C"/>
    <w:rsid w:val="009C1A6C"/>
    <w:rsid w:val="009E48A5"/>
    <w:rsid w:val="009F10C9"/>
    <w:rsid w:val="009F3BAB"/>
    <w:rsid w:val="009F7802"/>
    <w:rsid w:val="00A029F2"/>
    <w:rsid w:val="00A26178"/>
    <w:rsid w:val="00A31F23"/>
    <w:rsid w:val="00A4157E"/>
    <w:rsid w:val="00A43DDB"/>
    <w:rsid w:val="00A63A15"/>
    <w:rsid w:val="00A748F0"/>
    <w:rsid w:val="00A75212"/>
    <w:rsid w:val="00A81B7F"/>
    <w:rsid w:val="00A825D3"/>
    <w:rsid w:val="00A8652C"/>
    <w:rsid w:val="00A9797C"/>
    <w:rsid w:val="00AB2F46"/>
    <w:rsid w:val="00AB52F7"/>
    <w:rsid w:val="00AC17BE"/>
    <w:rsid w:val="00AC2096"/>
    <w:rsid w:val="00AE2A6B"/>
    <w:rsid w:val="00AE721C"/>
    <w:rsid w:val="00AF41E1"/>
    <w:rsid w:val="00AF6200"/>
    <w:rsid w:val="00B0551D"/>
    <w:rsid w:val="00B104B9"/>
    <w:rsid w:val="00B17F47"/>
    <w:rsid w:val="00B354CB"/>
    <w:rsid w:val="00B460CB"/>
    <w:rsid w:val="00B72684"/>
    <w:rsid w:val="00BA2D0D"/>
    <w:rsid w:val="00BA5D23"/>
    <w:rsid w:val="00BC5A62"/>
    <w:rsid w:val="00BC6B2E"/>
    <w:rsid w:val="00BC79AC"/>
    <w:rsid w:val="00BD5C9E"/>
    <w:rsid w:val="00BD720C"/>
    <w:rsid w:val="00BE15F1"/>
    <w:rsid w:val="00BF1244"/>
    <w:rsid w:val="00BF44D4"/>
    <w:rsid w:val="00C00401"/>
    <w:rsid w:val="00C10967"/>
    <w:rsid w:val="00C13CD9"/>
    <w:rsid w:val="00C14E4B"/>
    <w:rsid w:val="00C239FC"/>
    <w:rsid w:val="00C5474D"/>
    <w:rsid w:val="00C75EBB"/>
    <w:rsid w:val="00C8147F"/>
    <w:rsid w:val="00C87460"/>
    <w:rsid w:val="00C9232A"/>
    <w:rsid w:val="00C95044"/>
    <w:rsid w:val="00CB0F42"/>
    <w:rsid w:val="00CB22DE"/>
    <w:rsid w:val="00CB4652"/>
    <w:rsid w:val="00CB5EFD"/>
    <w:rsid w:val="00CC18F1"/>
    <w:rsid w:val="00CC614C"/>
    <w:rsid w:val="00CE12C5"/>
    <w:rsid w:val="00CE33C0"/>
    <w:rsid w:val="00CE3804"/>
    <w:rsid w:val="00CF0C14"/>
    <w:rsid w:val="00D0537F"/>
    <w:rsid w:val="00D11E70"/>
    <w:rsid w:val="00D30CBB"/>
    <w:rsid w:val="00D34511"/>
    <w:rsid w:val="00D42D19"/>
    <w:rsid w:val="00D430E2"/>
    <w:rsid w:val="00D6045D"/>
    <w:rsid w:val="00D63BF2"/>
    <w:rsid w:val="00D8308C"/>
    <w:rsid w:val="00D85109"/>
    <w:rsid w:val="00D87B34"/>
    <w:rsid w:val="00DA35BE"/>
    <w:rsid w:val="00DA7204"/>
    <w:rsid w:val="00DB0C83"/>
    <w:rsid w:val="00DD1113"/>
    <w:rsid w:val="00DE2136"/>
    <w:rsid w:val="00DE7AAB"/>
    <w:rsid w:val="00DF4E6F"/>
    <w:rsid w:val="00E02206"/>
    <w:rsid w:val="00E05D36"/>
    <w:rsid w:val="00E14D74"/>
    <w:rsid w:val="00E239ED"/>
    <w:rsid w:val="00E47E66"/>
    <w:rsid w:val="00E6714F"/>
    <w:rsid w:val="00E8461A"/>
    <w:rsid w:val="00E9162E"/>
    <w:rsid w:val="00E93E05"/>
    <w:rsid w:val="00EA0265"/>
    <w:rsid w:val="00EC018A"/>
    <w:rsid w:val="00EC04AC"/>
    <w:rsid w:val="00EC7D53"/>
    <w:rsid w:val="00ED05D8"/>
    <w:rsid w:val="00EF1CBF"/>
    <w:rsid w:val="00EF2541"/>
    <w:rsid w:val="00EF371D"/>
    <w:rsid w:val="00F03CDE"/>
    <w:rsid w:val="00F06F48"/>
    <w:rsid w:val="00F37549"/>
    <w:rsid w:val="00F42A8A"/>
    <w:rsid w:val="00F57F38"/>
    <w:rsid w:val="00F63795"/>
    <w:rsid w:val="00F84742"/>
    <w:rsid w:val="00F8763B"/>
    <w:rsid w:val="00F916EF"/>
    <w:rsid w:val="00FA1C70"/>
    <w:rsid w:val="00FA203D"/>
    <w:rsid w:val="00FA4A52"/>
    <w:rsid w:val="00FA7717"/>
    <w:rsid w:val="00FC2BBE"/>
    <w:rsid w:val="00FD697B"/>
    <w:rsid w:val="00FD7C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3A50F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character" w:customStyle="1" w:styleId="super">
    <w:name w:val="super"/>
    <w:basedOn w:val="Numatytasispastraiposriftas"/>
    <w:rsid w:val="0073792D"/>
  </w:style>
  <w:style w:type="paragraph" w:styleId="prastasistinklapis">
    <w:name w:val="Normal (Web)"/>
    <w:basedOn w:val="prastasis"/>
    <w:uiPriority w:val="99"/>
    <w:semiHidden/>
    <w:unhideWhenUsed/>
    <w:rsid w:val="0073792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styleId="Sraopastraipa">
    <w:name w:val="List Paragraph"/>
    <w:basedOn w:val="prastasis"/>
    <w:uiPriority w:val="34"/>
    <w:qFormat/>
    <w:rsid w:val="0073792D"/>
    <w:pPr>
      <w:ind w:left="720"/>
      <w:contextualSpacing/>
    </w:pPr>
  </w:style>
  <w:style w:type="paragraph" w:styleId="Antrats">
    <w:name w:val="header"/>
    <w:basedOn w:val="prastasis"/>
    <w:link w:val="AntratsDiagrama"/>
    <w:uiPriority w:val="99"/>
    <w:unhideWhenUsed/>
    <w:rsid w:val="003A5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3A50FC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3A5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3A50FC"/>
    <w:rPr>
      <w:rFonts w:ascii="Calibri" w:eastAsia="Calibri" w:hAnsi="Calibri" w:cs="Calibri"/>
      <w:color w:val="000000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3A50FC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st">
    <w:name w:val="st"/>
    <w:basedOn w:val="Numatytasispastraiposriftas"/>
    <w:rsid w:val="00452087"/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220B30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34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0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2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3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://www.photomacrography.net/forum/viewtopic.php?p=92151&amp;sid=dfea4dbb60004dfc2733dd77331ba3df" TargetMode="External"/><Relationship Id="rId26" Type="http://schemas.openxmlformats.org/officeDocument/2006/relationships/hyperlink" Target="https://botweb.uwsp.edu/anatomy/images/non-secretorytrichomes/pages_c/Anat0123newBB.htm" TargetMode="External"/><Relationship Id="rId39" Type="http://schemas.openxmlformats.org/officeDocument/2006/relationships/image" Target="media/image15.jpeg"/><Relationship Id="rId21" Type="http://schemas.openxmlformats.org/officeDocument/2006/relationships/image" Target="media/image8.png"/><Relationship Id="rId34" Type="http://schemas.openxmlformats.org/officeDocument/2006/relationships/hyperlink" Target="http://science.marshall.edu/harrison/Trichome_Gallery.asp" TargetMode="External"/><Relationship Id="rId42" Type="http://schemas.openxmlformats.org/officeDocument/2006/relationships/hyperlink" Target="https://www.prairiehaven.com/?page_id=9695" TargetMode="External"/><Relationship Id="rId47" Type="http://schemas.openxmlformats.org/officeDocument/2006/relationships/image" Target="media/image19.jpeg"/><Relationship Id="rId50" Type="http://schemas.openxmlformats.org/officeDocument/2006/relationships/hyperlink" Target="https://www.thespruce.com/growing-ladys-mantle-alchemilla-mollis-in-the-garden-1402716" TargetMode="External"/><Relationship Id="rId55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microsoft.com/office/2007/relationships/hdphoto" Target="media/hdphoto1.wdp"/><Relationship Id="rId17" Type="http://schemas.openxmlformats.org/officeDocument/2006/relationships/image" Target="media/image5.jpeg"/><Relationship Id="rId25" Type="http://schemas.microsoft.com/office/2007/relationships/hdphoto" Target="media/hdphoto4.wdp"/><Relationship Id="rId33" Type="http://schemas.microsoft.com/office/2007/relationships/hdphoto" Target="media/hdphoto6.wdp"/><Relationship Id="rId38" Type="http://schemas.openxmlformats.org/officeDocument/2006/relationships/hyperlink" Target="https://plants.ces.ncsu.edu/plants/all/stachys-byzantina/" TargetMode="External"/><Relationship Id="rId46" Type="http://schemas.openxmlformats.org/officeDocument/2006/relationships/hyperlink" Target="https://www.kuleuven-kulak.be/kulakbiocampus/lage%20planten/Hypericum%20perforatum%20-%20Sint-janskruid/Hypericum%20perforatum-Sint%20Janskruid-09.jpg" TargetMode="External"/><Relationship Id="rId59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://asu.lt/wp-content/uploads/2015/02/L_Balezentiene_Magnolijunu_sandara.compressed.pdf" TargetMode="External"/><Relationship Id="rId20" Type="http://schemas.openxmlformats.org/officeDocument/2006/relationships/image" Target="media/image7.jpeg"/><Relationship Id="rId29" Type="http://schemas.openxmlformats.org/officeDocument/2006/relationships/image" Target="media/image11.png"/><Relationship Id="rId41" Type="http://schemas.openxmlformats.org/officeDocument/2006/relationships/image" Target="media/image16.jpeg"/><Relationship Id="rId54" Type="http://schemas.openxmlformats.org/officeDocument/2006/relationships/hyperlink" Target="http://www.arbolappcanarias.es/en/species/info/populus-alba/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image" Target="media/image9.jpeg"/><Relationship Id="rId32" Type="http://schemas.openxmlformats.org/officeDocument/2006/relationships/image" Target="media/image12.png"/><Relationship Id="rId37" Type="http://schemas.openxmlformats.org/officeDocument/2006/relationships/image" Target="media/image14.png"/><Relationship Id="rId40" Type="http://schemas.openxmlformats.org/officeDocument/2006/relationships/hyperlink" Target="http://www.namethatplant.net/gallery_glossary_1.shtml?term=trichome" TargetMode="External"/><Relationship Id="rId45" Type="http://schemas.openxmlformats.org/officeDocument/2006/relationships/image" Target="media/image18.jpeg"/><Relationship Id="rId53" Type="http://schemas.openxmlformats.org/officeDocument/2006/relationships/image" Target="media/image22.jpeg"/><Relationship Id="rId58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hdphoto" Target="media/hdphoto2.wdp"/><Relationship Id="rId23" Type="http://schemas.openxmlformats.org/officeDocument/2006/relationships/hyperlink" Target="https://botweb.uwsp.edu/anatomy/images/non-secretorytrichomes/pages_c/Anat0129newBB.htm" TargetMode="External"/><Relationship Id="rId28" Type="http://schemas.openxmlformats.org/officeDocument/2006/relationships/hyperlink" Target="http://science.marshall.edu/harrison/Trichome_Gallery.asp" TargetMode="External"/><Relationship Id="rId36" Type="http://schemas.openxmlformats.org/officeDocument/2006/relationships/hyperlink" Target="http://science.marshall.edu/harrison/Trichome_Gallery.asp" TargetMode="External"/><Relationship Id="rId49" Type="http://schemas.openxmlformats.org/officeDocument/2006/relationships/image" Target="media/image20.jpeg"/><Relationship Id="rId57" Type="http://schemas.openxmlformats.org/officeDocument/2006/relationships/footer" Target="footer1.xml"/><Relationship Id="rId61" Type="http://schemas.openxmlformats.org/officeDocument/2006/relationships/fontTable" Target="fontTable.xml"/><Relationship Id="rId19" Type="http://schemas.openxmlformats.org/officeDocument/2006/relationships/image" Target="media/image6.jpeg"/><Relationship Id="rId31" Type="http://schemas.openxmlformats.org/officeDocument/2006/relationships/hyperlink" Target="http://www.geraniumsonline.com/trichomes.htm" TargetMode="External"/><Relationship Id="rId44" Type="http://schemas.openxmlformats.org/officeDocument/2006/relationships/hyperlink" Target="https://pixabay.com/en/lotus-leaf-water-drop-droplet-green-1731242/" TargetMode="External"/><Relationship Id="rId52" Type="http://schemas.openxmlformats.org/officeDocument/2006/relationships/hyperlink" Target="http://ukrbin.com/compare.php?imageid=78828&amp;category=43770" TargetMode="External"/><Relationship Id="rId6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png"/><Relationship Id="rId22" Type="http://schemas.microsoft.com/office/2007/relationships/hdphoto" Target="media/hdphoto3.wdp"/><Relationship Id="rId27" Type="http://schemas.openxmlformats.org/officeDocument/2006/relationships/image" Target="media/image10.jpeg"/><Relationship Id="rId30" Type="http://schemas.microsoft.com/office/2007/relationships/hdphoto" Target="media/hdphoto5.wdp"/><Relationship Id="rId35" Type="http://schemas.openxmlformats.org/officeDocument/2006/relationships/image" Target="media/image13.png"/><Relationship Id="rId43" Type="http://schemas.openxmlformats.org/officeDocument/2006/relationships/image" Target="media/image17.jpeg"/><Relationship Id="rId48" Type="http://schemas.openxmlformats.org/officeDocument/2006/relationships/hyperlink" Target="https://zahradkaruvrok.cz/2015/10/zdravi-a-lecivky-pelynek-pravy/" TargetMode="External"/><Relationship Id="rId56" Type="http://schemas.openxmlformats.org/officeDocument/2006/relationships/header" Target="header2.xml"/><Relationship Id="rId8" Type="http://schemas.openxmlformats.org/officeDocument/2006/relationships/image" Target="media/image1.jpeg"/><Relationship Id="rId51" Type="http://schemas.openxmlformats.org/officeDocument/2006/relationships/image" Target="media/image2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F9DDDD-195E-4254-A96F-41CDA4F7F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3110</Words>
  <Characters>1773</Characters>
  <Application>Microsoft Office Word</Application>
  <DocSecurity>0</DocSecurity>
  <Lines>14</Lines>
  <Paragraphs>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3</cp:revision>
  <cp:lastPrinted>2018-06-18T04:51:00Z</cp:lastPrinted>
  <dcterms:created xsi:type="dcterms:W3CDTF">2018-11-28T08:28:00Z</dcterms:created>
  <dcterms:modified xsi:type="dcterms:W3CDTF">2019-01-14T07:34:00Z</dcterms:modified>
</cp:coreProperties>
</file>